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project-overview" w:displacedByCustomXml="next"/>
    <w:bookmarkStart w:id="1" w:name="exchange---documentation" w:displacedByCustomXml="next"/>
    <w:sdt>
      <w:sdtPr>
        <w:rPr>
          <w:rFonts w:ascii="Times New Roman" w:hAnsi="Times New Roman" w:cs="Times New Roman"/>
        </w:rPr>
        <w:id w:val="-765301817"/>
        <w:docPartObj>
          <w:docPartGallery w:val="Cover Pages"/>
          <w:docPartUnique/>
        </w:docPartObj>
      </w:sdtPr>
      <w:sdtEndPr>
        <w:rPr>
          <w:b/>
          <w:bCs/>
        </w:rPr>
      </w:sdtEndPr>
      <w:sdtContent>
        <w:p w14:paraId="317D3D87" w14:textId="77777777" w:rsidR="001113A2" w:rsidRPr="001113A2" w:rsidRDefault="001113A2" w:rsidP="001113A2">
          <w:pPr>
            <w:spacing w:after="0" w:line="312" w:lineRule="auto"/>
            <w:rPr>
              <w:rFonts w:ascii="Times New Roman" w:hAnsi="Times New Roman" w:cs="Times New Roman"/>
              <w:b/>
              <w:bCs/>
              <w:sz w:val="28"/>
              <w:szCs w:val="28"/>
            </w:rPr>
          </w:pPr>
        </w:p>
        <w:p w14:paraId="2CAE3B7C" w14:textId="77777777" w:rsidR="001113A2" w:rsidRPr="001113A2" w:rsidRDefault="001113A2" w:rsidP="001113A2">
          <w:pPr>
            <w:spacing w:after="0" w:line="312" w:lineRule="auto"/>
            <w:jc w:val="center"/>
            <w:rPr>
              <w:rFonts w:ascii="Times New Roman" w:hAnsi="Times New Roman" w:cs="Times New Roman"/>
              <w:b/>
              <w:bCs/>
              <w:sz w:val="28"/>
              <w:szCs w:val="28"/>
            </w:rPr>
          </w:pPr>
          <w:r w:rsidRPr="001113A2">
            <w:rPr>
              <w:rFonts w:ascii="Times New Roman" w:hAnsi="Times New Roman" w:cs="Times New Roman"/>
              <w:b/>
              <w:bCs/>
              <w:sz w:val="28"/>
              <w:szCs w:val="28"/>
            </w:rPr>
            <w:t>Heaven’s Light Is Our Guide</w:t>
          </w:r>
        </w:p>
        <w:p w14:paraId="332CDCEA" w14:textId="77777777" w:rsidR="001113A2" w:rsidRPr="001113A2" w:rsidRDefault="001113A2" w:rsidP="001113A2">
          <w:pPr>
            <w:spacing w:after="0" w:line="312" w:lineRule="auto"/>
            <w:jc w:val="center"/>
            <w:rPr>
              <w:rFonts w:ascii="Times New Roman" w:hAnsi="Times New Roman" w:cs="Times New Roman"/>
              <w:b/>
              <w:bCs/>
              <w:sz w:val="40"/>
              <w:szCs w:val="40"/>
            </w:rPr>
          </w:pPr>
          <w:proofErr w:type="spellStart"/>
          <w:r w:rsidRPr="001113A2">
            <w:rPr>
              <w:rFonts w:ascii="Times New Roman" w:hAnsi="Times New Roman" w:cs="Times New Roman"/>
              <w:b/>
              <w:bCs/>
              <w:sz w:val="40"/>
              <w:szCs w:val="40"/>
            </w:rPr>
            <w:t>Rajshahi</w:t>
          </w:r>
          <w:proofErr w:type="spellEnd"/>
          <w:r w:rsidRPr="001113A2">
            <w:rPr>
              <w:rFonts w:ascii="Times New Roman" w:hAnsi="Times New Roman" w:cs="Times New Roman"/>
              <w:b/>
              <w:bCs/>
              <w:sz w:val="40"/>
              <w:szCs w:val="40"/>
            </w:rPr>
            <w:t xml:space="preserve"> University of Engineering &amp; Technology</w:t>
          </w:r>
        </w:p>
        <w:p w14:paraId="5B23C0D1" w14:textId="77777777" w:rsidR="001113A2" w:rsidRPr="001113A2" w:rsidRDefault="001113A2" w:rsidP="001113A2">
          <w:pPr>
            <w:spacing w:after="0" w:line="312" w:lineRule="auto"/>
            <w:jc w:val="center"/>
            <w:rPr>
              <w:rFonts w:ascii="Times New Roman" w:hAnsi="Times New Roman" w:cs="Times New Roman"/>
              <w:b/>
              <w:bCs/>
              <w:sz w:val="38"/>
              <w:szCs w:val="38"/>
            </w:rPr>
          </w:pPr>
          <w:r w:rsidRPr="001113A2">
            <w:rPr>
              <w:rFonts w:ascii="Times New Roman" w:hAnsi="Times New Roman" w:cs="Times New Roman"/>
              <w:b/>
              <w:bCs/>
              <w:sz w:val="38"/>
              <w:szCs w:val="38"/>
            </w:rPr>
            <w:t>Department of Computer Science &amp; Engineering</w:t>
          </w:r>
        </w:p>
        <w:p w14:paraId="05A8FA88" w14:textId="77777777" w:rsidR="001113A2" w:rsidRPr="001113A2" w:rsidRDefault="001113A2" w:rsidP="001113A2">
          <w:pPr>
            <w:spacing w:after="0" w:line="312" w:lineRule="auto"/>
            <w:jc w:val="center"/>
            <w:rPr>
              <w:rFonts w:ascii="Times New Roman" w:hAnsi="Times New Roman" w:cs="Times New Roman"/>
              <w:sz w:val="40"/>
              <w:szCs w:val="40"/>
            </w:rPr>
          </w:pPr>
        </w:p>
        <w:p w14:paraId="3E9FD666" w14:textId="77777777" w:rsidR="001113A2" w:rsidRPr="001113A2" w:rsidRDefault="001113A2" w:rsidP="001113A2">
          <w:pPr>
            <w:spacing w:after="0" w:line="312" w:lineRule="auto"/>
            <w:jc w:val="center"/>
            <w:rPr>
              <w:rFonts w:ascii="Times New Roman" w:hAnsi="Times New Roman" w:cs="Times New Roman"/>
              <w:sz w:val="40"/>
              <w:szCs w:val="40"/>
            </w:rPr>
          </w:pPr>
        </w:p>
        <w:p w14:paraId="14F0DA3A" w14:textId="77777777" w:rsidR="001113A2" w:rsidRPr="001113A2" w:rsidRDefault="001113A2" w:rsidP="001113A2">
          <w:pPr>
            <w:spacing w:after="0" w:line="312" w:lineRule="auto"/>
            <w:jc w:val="center"/>
            <w:rPr>
              <w:rFonts w:ascii="Times New Roman" w:hAnsi="Times New Roman" w:cs="Times New Roman"/>
            </w:rPr>
          </w:pPr>
          <w:r w:rsidRPr="001113A2">
            <w:rPr>
              <w:rFonts w:ascii="Times New Roman" w:hAnsi="Times New Roman" w:cs="Times New Roman"/>
              <w:noProof/>
            </w:rPr>
            <w:drawing>
              <wp:inline distT="0" distB="0" distL="0" distR="0" wp14:anchorId="47CFD590" wp14:editId="167865E7">
                <wp:extent cx="1143918" cy="1371600"/>
                <wp:effectExtent l="0" t="0" r="0" b="0"/>
                <wp:docPr id="474770600" name="Picture 1" descr="A logo with text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770600" name="Picture 1" descr="A logo with text and symbols&#10;&#10;Description automatically generated with medium confidenc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1143918" cy="1371600"/>
                        </a:xfrm>
                        <a:prstGeom prst="rect">
                          <a:avLst/>
                        </a:prstGeom>
                        <a:noFill/>
                      </pic:spPr>
                    </pic:pic>
                  </a:graphicData>
                </a:graphic>
              </wp:inline>
            </w:drawing>
          </w:r>
        </w:p>
        <w:p w14:paraId="76F0AE5F" w14:textId="77777777" w:rsidR="001113A2" w:rsidRPr="001113A2" w:rsidRDefault="001113A2" w:rsidP="001113A2">
          <w:pPr>
            <w:spacing w:after="0" w:line="312" w:lineRule="auto"/>
            <w:jc w:val="center"/>
            <w:rPr>
              <w:rFonts w:ascii="Times New Roman" w:hAnsi="Times New Roman" w:cs="Times New Roman"/>
              <w:sz w:val="40"/>
              <w:szCs w:val="40"/>
            </w:rPr>
          </w:pPr>
        </w:p>
        <w:p w14:paraId="0A5E6169" w14:textId="77777777" w:rsidR="001113A2" w:rsidRPr="001113A2" w:rsidRDefault="001113A2" w:rsidP="001113A2">
          <w:pPr>
            <w:spacing w:after="0" w:line="312" w:lineRule="auto"/>
            <w:jc w:val="center"/>
            <w:rPr>
              <w:rFonts w:ascii="Times New Roman" w:hAnsi="Times New Roman" w:cs="Times New Roman"/>
              <w:sz w:val="40"/>
              <w:szCs w:val="40"/>
            </w:rPr>
          </w:pPr>
        </w:p>
        <w:p w14:paraId="61CBA606" w14:textId="77777777" w:rsidR="001113A2" w:rsidRPr="001113A2" w:rsidRDefault="001113A2" w:rsidP="001113A2">
          <w:pPr>
            <w:spacing w:after="0" w:line="312" w:lineRule="auto"/>
            <w:jc w:val="center"/>
            <w:rPr>
              <w:rFonts w:ascii="Times New Roman" w:hAnsi="Times New Roman" w:cs="Times New Roman"/>
              <w:sz w:val="28"/>
              <w:szCs w:val="28"/>
            </w:rPr>
          </w:pPr>
          <w:r w:rsidRPr="001113A2">
            <w:rPr>
              <w:rFonts w:ascii="Times New Roman" w:hAnsi="Times New Roman" w:cs="Times New Roman"/>
              <w:b/>
              <w:bCs/>
              <w:sz w:val="28"/>
              <w:szCs w:val="28"/>
            </w:rPr>
            <w:t>Course Code:</w:t>
          </w:r>
          <w:r w:rsidRPr="001113A2">
            <w:rPr>
              <w:rFonts w:ascii="Times New Roman" w:hAnsi="Times New Roman" w:cs="Times New Roman"/>
              <w:sz w:val="28"/>
              <w:szCs w:val="28"/>
            </w:rPr>
            <w:t xml:space="preserve"> CSE 3206</w:t>
          </w:r>
        </w:p>
        <w:p w14:paraId="5CAD2CD0" w14:textId="77777777" w:rsidR="001113A2" w:rsidRPr="001113A2" w:rsidRDefault="001113A2" w:rsidP="001113A2">
          <w:pPr>
            <w:spacing w:after="0" w:line="312" w:lineRule="auto"/>
            <w:jc w:val="center"/>
            <w:rPr>
              <w:rFonts w:ascii="Times New Roman" w:hAnsi="Times New Roman" w:cs="Times New Roman"/>
              <w:sz w:val="28"/>
              <w:szCs w:val="28"/>
            </w:rPr>
          </w:pPr>
          <w:r w:rsidRPr="001113A2">
            <w:rPr>
              <w:rFonts w:ascii="Times New Roman" w:hAnsi="Times New Roman" w:cs="Times New Roman"/>
              <w:b/>
              <w:bCs/>
              <w:sz w:val="28"/>
              <w:szCs w:val="28"/>
            </w:rPr>
            <w:t>Course Title:</w:t>
          </w:r>
          <w:r w:rsidRPr="001113A2">
            <w:rPr>
              <w:rFonts w:ascii="Times New Roman" w:hAnsi="Times New Roman" w:cs="Times New Roman"/>
              <w:sz w:val="28"/>
              <w:szCs w:val="28"/>
            </w:rPr>
            <w:t xml:space="preserve"> Software Engineering Sessional</w:t>
          </w:r>
        </w:p>
        <w:p w14:paraId="7A9D1255" w14:textId="77777777" w:rsidR="001113A2" w:rsidRPr="001113A2" w:rsidRDefault="001113A2" w:rsidP="001113A2">
          <w:pPr>
            <w:spacing w:after="0" w:line="312" w:lineRule="auto"/>
            <w:rPr>
              <w:rFonts w:ascii="Times New Roman" w:hAnsi="Times New Roman" w:cs="Times New Roman"/>
              <w:sz w:val="40"/>
              <w:szCs w:val="40"/>
            </w:rPr>
          </w:pPr>
        </w:p>
        <w:p w14:paraId="76D540DC" w14:textId="77777777" w:rsidR="001113A2" w:rsidRPr="001113A2" w:rsidRDefault="001113A2" w:rsidP="001113A2">
          <w:pPr>
            <w:spacing w:after="0" w:line="312" w:lineRule="auto"/>
            <w:jc w:val="center"/>
            <w:rPr>
              <w:rFonts w:ascii="Times New Roman" w:hAnsi="Times New Roman" w:cs="Times New Roman"/>
              <w:b/>
              <w:bCs/>
              <w:sz w:val="28"/>
              <w:szCs w:val="28"/>
            </w:rPr>
          </w:pPr>
          <w:r w:rsidRPr="001113A2">
            <w:rPr>
              <w:rFonts w:ascii="Times New Roman" w:hAnsi="Times New Roman" w:cs="Times New Roman"/>
              <w:b/>
              <w:bCs/>
              <w:sz w:val="28"/>
              <w:szCs w:val="28"/>
            </w:rPr>
            <w:t xml:space="preserve">Title: </w:t>
          </w:r>
        </w:p>
        <w:p w14:paraId="6E262D08" w14:textId="77777777" w:rsidR="001113A2" w:rsidRPr="001113A2" w:rsidRDefault="001113A2" w:rsidP="001113A2">
          <w:pPr>
            <w:spacing w:after="0" w:line="312" w:lineRule="auto"/>
            <w:jc w:val="center"/>
            <w:rPr>
              <w:rFonts w:ascii="Times New Roman" w:hAnsi="Times New Roman" w:cs="Times New Roman"/>
              <w:sz w:val="40"/>
              <w:szCs w:val="40"/>
            </w:rPr>
          </w:pPr>
        </w:p>
        <w:p w14:paraId="499A8883" w14:textId="77777777" w:rsidR="001113A2" w:rsidRPr="001113A2" w:rsidRDefault="001113A2" w:rsidP="001113A2">
          <w:pPr>
            <w:spacing w:after="0" w:line="312" w:lineRule="auto"/>
            <w:jc w:val="center"/>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113A2" w:rsidRPr="001113A2" w14:paraId="171FED54" w14:textId="77777777" w:rsidTr="00690A5A">
            <w:tc>
              <w:tcPr>
                <w:tcW w:w="4675" w:type="dxa"/>
              </w:tcPr>
              <w:p w14:paraId="4873E620" w14:textId="77777777" w:rsidR="001113A2" w:rsidRPr="001113A2" w:rsidRDefault="001113A2" w:rsidP="00690A5A">
                <w:pPr>
                  <w:spacing w:line="312" w:lineRule="auto"/>
                  <w:jc w:val="center"/>
                  <w:rPr>
                    <w:b/>
                    <w:bCs/>
                    <w:sz w:val="28"/>
                    <w:szCs w:val="28"/>
                  </w:rPr>
                </w:pPr>
                <w:r w:rsidRPr="001113A2">
                  <w:rPr>
                    <w:b/>
                    <w:bCs/>
                    <w:sz w:val="28"/>
                    <w:szCs w:val="28"/>
                  </w:rPr>
                  <w:t>Submitted By</w:t>
                </w:r>
              </w:p>
              <w:p w14:paraId="21503FFB" w14:textId="77777777" w:rsidR="001113A2" w:rsidRPr="001113A2" w:rsidRDefault="001113A2" w:rsidP="00690A5A">
                <w:pPr>
                  <w:spacing w:line="312" w:lineRule="auto"/>
                  <w:jc w:val="center"/>
                  <w:rPr>
                    <w:sz w:val="28"/>
                    <w:szCs w:val="28"/>
                  </w:rPr>
                </w:pPr>
                <w:r w:rsidRPr="001113A2">
                  <w:rPr>
                    <w:sz w:val="28"/>
                    <w:szCs w:val="28"/>
                  </w:rPr>
                  <w:t>Name: Rushnan Reaz</w:t>
                </w:r>
              </w:p>
              <w:p w14:paraId="1EB3384F" w14:textId="77777777" w:rsidR="001113A2" w:rsidRPr="001113A2" w:rsidRDefault="001113A2" w:rsidP="00690A5A">
                <w:pPr>
                  <w:spacing w:line="312" w:lineRule="auto"/>
                  <w:jc w:val="center"/>
                  <w:rPr>
                    <w:sz w:val="28"/>
                    <w:szCs w:val="28"/>
                  </w:rPr>
                </w:pPr>
                <w:r w:rsidRPr="001113A2">
                  <w:rPr>
                    <w:sz w:val="28"/>
                    <w:szCs w:val="28"/>
                  </w:rPr>
                  <w:t>Roll: 2003101</w:t>
                </w:r>
              </w:p>
              <w:p w14:paraId="5C83E40C" w14:textId="77777777" w:rsidR="001113A2" w:rsidRPr="001113A2" w:rsidRDefault="001113A2" w:rsidP="00690A5A">
                <w:pPr>
                  <w:spacing w:line="312" w:lineRule="auto"/>
                  <w:jc w:val="center"/>
                  <w:rPr>
                    <w:sz w:val="28"/>
                    <w:szCs w:val="28"/>
                  </w:rPr>
                </w:pPr>
                <w:r w:rsidRPr="001113A2">
                  <w:rPr>
                    <w:sz w:val="28"/>
                    <w:szCs w:val="28"/>
                  </w:rPr>
                  <w:t>Section: B, Session: 2020-2021</w:t>
                </w:r>
              </w:p>
            </w:tc>
            <w:tc>
              <w:tcPr>
                <w:tcW w:w="4675" w:type="dxa"/>
              </w:tcPr>
              <w:p w14:paraId="4AD086C9" w14:textId="77777777" w:rsidR="001113A2" w:rsidRPr="001113A2" w:rsidRDefault="001113A2" w:rsidP="00690A5A">
                <w:pPr>
                  <w:spacing w:line="312" w:lineRule="auto"/>
                  <w:jc w:val="center"/>
                  <w:rPr>
                    <w:b/>
                    <w:bCs/>
                    <w:sz w:val="28"/>
                    <w:szCs w:val="28"/>
                  </w:rPr>
                </w:pPr>
                <w:r w:rsidRPr="001113A2">
                  <w:rPr>
                    <w:b/>
                    <w:bCs/>
                    <w:sz w:val="28"/>
                    <w:szCs w:val="28"/>
                  </w:rPr>
                  <w:t>Submitted To</w:t>
                </w:r>
              </w:p>
              <w:p w14:paraId="3CCFB279" w14:textId="77777777" w:rsidR="001113A2" w:rsidRPr="001113A2" w:rsidRDefault="001113A2" w:rsidP="00690A5A">
                <w:pPr>
                  <w:spacing w:line="312" w:lineRule="auto"/>
                  <w:jc w:val="center"/>
                  <w:rPr>
                    <w:sz w:val="28"/>
                    <w:szCs w:val="28"/>
                    <w:lang w:val="en-GB"/>
                  </w:rPr>
                </w:pPr>
                <w:r w:rsidRPr="001113A2">
                  <w:rPr>
                    <w:sz w:val="28"/>
                    <w:szCs w:val="28"/>
                    <w:lang w:val="en-GB"/>
                  </w:rPr>
                  <w:t>Emrana Kabir Hashi</w:t>
                </w:r>
              </w:p>
              <w:p w14:paraId="06FEA38D" w14:textId="77777777" w:rsidR="001113A2" w:rsidRPr="001113A2" w:rsidRDefault="001113A2" w:rsidP="00690A5A">
                <w:pPr>
                  <w:spacing w:line="312" w:lineRule="auto"/>
                  <w:jc w:val="center"/>
                  <w:rPr>
                    <w:sz w:val="28"/>
                    <w:szCs w:val="28"/>
                    <w:lang w:val="en-GB"/>
                  </w:rPr>
                </w:pPr>
                <w:r w:rsidRPr="001113A2">
                  <w:rPr>
                    <w:sz w:val="28"/>
                    <w:szCs w:val="28"/>
                    <w:lang w:val="en-GB"/>
                  </w:rPr>
                  <w:t xml:space="preserve">Assistant Professor </w:t>
                </w:r>
              </w:p>
              <w:p w14:paraId="71D518A9" w14:textId="77777777" w:rsidR="001113A2" w:rsidRPr="001113A2" w:rsidRDefault="001113A2" w:rsidP="00690A5A">
                <w:pPr>
                  <w:spacing w:line="312" w:lineRule="auto"/>
                  <w:jc w:val="center"/>
                  <w:rPr>
                    <w:sz w:val="28"/>
                    <w:szCs w:val="28"/>
                  </w:rPr>
                </w:pPr>
                <w:r w:rsidRPr="001113A2">
                  <w:rPr>
                    <w:sz w:val="28"/>
                    <w:szCs w:val="28"/>
                  </w:rPr>
                  <w:t>Department of CSE, RUET</w:t>
                </w:r>
              </w:p>
            </w:tc>
          </w:tr>
        </w:tbl>
        <w:p w14:paraId="3EE07294" w14:textId="77777777" w:rsidR="001113A2" w:rsidRPr="001113A2" w:rsidRDefault="001113A2" w:rsidP="001113A2">
          <w:pPr>
            <w:spacing w:after="0" w:line="312" w:lineRule="auto"/>
            <w:rPr>
              <w:rFonts w:ascii="Times New Roman" w:hAnsi="Times New Roman" w:cs="Times New Roman"/>
              <w:sz w:val="40"/>
              <w:szCs w:val="40"/>
            </w:rPr>
          </w:pPr>
        </w:p>
        <w:p w14:paraId="4398610C" w14:textId="77777777" w:rsidR="001113A2" w:rsidRPr="001113A2" w:rsidRDefault="001113A2" w:rsidP="001113A2">
          <w:pPr>
            <w:spacing w:after="0" w:line="312" w:lineRule="auto"/>
            <w:jc w:val="center"/>
            <w:rPr>
              <w:rFonts w:ascii="Times New Roman" w:hAnsi="Times New Roman" w:cs="Times New Roman"/>
              <w:b/>
              <w:bCs/>
            </w:rPr>
          </w:pPr>
          <w:r w:rsidRPr="001113A2">
            <w:rPr>
              <w:rFonts w:ascii="Times New Roman" w:hAnsi="Times New Roman" w:cs="Times New Roman"/>
              <w:b/>
              <w:bCs/>
              <w:sz w:val="28"/>
              <w:szCs w:val="28"/>
            </w:rPr>
            <w:t>Submission Date:</w:t>
          </w:r>
          <w:r w:rsidRPr="001113A2">
            <w:rPr>
              <w:rFonts w:ascii="Times New Roman" w:hAnsi="Times New Roman" w:cs="Times New Roman"/>
              <w:sz w:val="28"/>
              <w:szCs w:val="28"/>
            </w:rPr>
            <w:t xml:space="preserve"> 28.12.2024</w:t>
          </w:r>
        </w:p>
      </w:sdtContent>
    </w:sdt>
    <w:p w14:paraId="42293555" w14:textId="77777777" w:rsidR="00186346" w:rsidRPr="001113A2" w:rsidRDefault="00000000">
      <w:pPr>
        <w:pStyle w:val="Heading2"/>
        <w:rPr>
          <w:rFonts w:ascii="Times New Roman" w:hAnsi="Times New Roman" w:cs="Times New Roman"/>
          <w:color w:val="auto"/>
        </w:rPr>
      </w:pPr>
      <w:r w:rsidRPr="001113A2">
        <w:rPr>
          <w:rFonts w:ascii="Times New Roman" w:hAnsi="Times New Roman" w:cs="Times New Roman"/>
          <w:color w:val="auto"/>
        </w:rPr>
        <w:lastRenderedPageBreak/>
        <w:t>1. Project Overview</w:t>
      </w:r>
    </w:p>
    <w:p w14:paraId="41EFE2BC" w14:textId="77777777" w:rsidR="00186346" w:rsidRPr="001113A2" w:rsidRDefault="00000000">
      <w:pPr>
        <w:pStyle w:val="FirstParagraph"/>
        <w:rPr>
          <w:rFonts w:ascii="Times New Roman" w:hAnsi="Times New Roman" w:cs="Times New Roman"/>
        </w:rPr>
      </w:pPr>
      <w:r w:rsidRPr="001113A2">
        <w:rPr>
          <w:rFonts w:ascii="Times New Roman" w:hAnsi="Times New Roman" w:cs="Times New Roman"/>
        </w:rPr>
        <w:t>Exchange is a web application designed to facilitate question and answer interactions among users. It includes features such as user authentication, question posting, answering, commenting, and voting on questions and answers. The application is built using React.js for the frontend and Node.js/Express for the backend.</w:t>
      </w:r>
    </w:p>
    <w:p w14:paraId="2ADA0C82" w14:textId="77777777" w:rsidR="00186346" w:rsidRPr="001113A2" w:rsidRDefault="00000000">
      <w:pPr>
        <w:pStyle w:val="Heading2"/>
        <w:rPr>
          <w:rFonts w:ascii="Times New Roman" w:hAnsi="Times New Roman" w:cs="Times New Roman"/>
          <w:color w:val="auto"/>
        </w:rPr>
      </w:pPr>
      <w:bookmarkStart w:id="2" w:name="architecture"/>
      <w:bookmarkEnd w:id="0"/>
      <w:r w:rsidRPr="001113A2">
        <w:rPr>
          <w:rFonts w:ascii="Times New Roman" w:hAnsi="Times New Roman" w:cs="Times New Roman"/>
          <w:color w:val="auto"/>
        </w:rPr>
        <w:t>2. Architecture</w:t>
      </w:r>
    </w:p>
    <w:p w14:paraId="0A1E9246" w14:textId="77777777" w:rsidR="00186346" w:rsidRPr="001113A2" w:rsidRDefault="00000000" w:rsidP="001113A2">
      <w:pPr>
        <w:pStyle w:val="Heading3"/>
        <w:ind w:left="360"/>
        <w:rPr>
          <w:rFonts w:ascii="Times New Roman" w:hAnsi="Times New Roman" w:cs="Times New Roman"/>
          <w:color w:val="auto"/>
        </w:rPr>
      </w:pPr>
      <w:bookmarkStart w:id="3" w:name="frontend-react.js"/>
      <w:r w:rsidRPr="001113A2">
        <w:rPr>
          <w:rFonts w:ascii="Times New Roman" w:hAnsi="Times New Roman" w:cs="Times New Roman"/>
          <w:color w:val="auto"/>
        </w:rPr>
        <w:t>2.1 Frontend (React.js)</w:t>
      </w:r>
    </w:p>
    <w:p w14:paraId="51DE4000"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Component Structure</w:t>
      </w:r>
      <w:r w:rsidRPr="001113A2">
        <w:rPr>
          <w:rFonts w:ascii="Times New Roman" w:hAnsi="Times New Roman" w:cs="Times New Roman"/>
        </w:rPr>
        <w:t>: The application is divided into multiple reusable components.</w:t>
      </w:r>
    </w:p>
    <w:p w14:paraId="564A1F28"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State Management</w:t>
      </w:r>
      <w:r w:rsidRPr="001113A2">
        <w:rPr>
          <w:rFonts w:ascii="Times New Roman" w:hAnsi="Times New Roman" w:cs="Times New Roman"/>
        </w:rPr>
        <w:t>: Managed using React’s useState and useContext hooks.</w:t>
      </w:r>
    </w:p>
    <w:p w14:paraId="749A3598"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Routing Implementation</w:t>
      </w:r>
      <w:r w:rsidRPr="001113A2">
        <w:rPr>
          <w:rFonts w:ascii="Times New Roman" w:hAnsi="Times New Roman" w:cs="Times New Roman"/>
        </w:rPr>
        <w:t>: React Router is used for client-side routing.</w:t>
      </w:r>
    </w:p>
    <w:p w14:paraId="5B06EFEB" w14:textId="77777777" w:rsidR="00186346" w:rsidRPr="001113A2" w:rsidRDefault="00000000" w:rsidP="001113A2">
      <w:pPr>
        <w:pStyle w:val="Heading3"/>
        <w:ind w:left="360"/>
        <w:rPr>
          <w:rFonts w:ascii="Times New Roman" w:hAnsi="Times New Roman" w:cs="Times New Roman"/>
          <w:color w:val="auto"/>
        </w:rPr>
      </w:pPr>
      <w:bookmarkStart w:id="4" w:name="backend-node.jsexpress"/>
      <w:bookmarkEnd w:id="3"/>
      <w:r w:rsidRPr="001113A2">
        <w:rPr>
          <w:rFonts w:ascii="Times New Roman" w:hAnsi="Times New Roman" w:cs="Times New Roman"/>
          <w:color w:val="auto"/>
        </w:rPr>
        <w:t>2.2 Backend (Node.js/Express)</w:t>
      </w:r>
    </w:p>
    <w:p w14:paraId="342EF332"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Server Architecture</w:t>
      </w:r>
      <w:r w:rsidRPr="001113A2">
        <w:rPr>
          <w:rFonts w:ascii="Times New Roman" w:hAnsi="Times New Roman" w:cs="Times New Roman"/>
        </w:rPr>
        <w:t>: Built using Express.js, with middleware for session management, authentication, and error handling.</w:t>
      </w:r>
    </w:p>
    <w:p w14:paraId="0834A36D"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MongoDB Database</w:t>
      </w:r>
      <w:r w:rsidRPr="001113A2">
        <w:rPr>
          <w:rFonts w:ascii="Times New Roman" w:hAnsi="Times New Roman" w:cs="Times New Roman"/>
        </w:rPr>
        <w:t>: Used for storing user data, questions, answers, and comments.</w:t>
      </w:r>
    </w:p>
    <w:p w14:paraId="666E5367"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API Endpoints</w:t>
      </w:r>
      <w:r w:rsidRPr="001113A2">
        <w:rPr>
          <w:rFonts w:ascii="Times New Roman" w:hAnsi="Times New Roman" w:cs="Times New Roman"/>
        </w:rPr>
        <w:t>: RESTful API endpoints for user management, question handling, and more.</w:t>
      </w:r>
    </w:p>
    <w:p w14:paraId="31828936"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Authentication System</w:t>
      </w:r>
      <w:r w:rsidRPr="001113A2">
        <w:rPr>
          <w:rFonts w:ascii="Times New Roman" w:hAnsi="Times New Roman" w:cs="Times New Roman"/>
        </w:rPr>
        <w:t>: JWT-based authentication with session management.</w:t>
      </w:r>
    </w:p>
    <w:p w14:paraId="77D69A94" w14:textId="77777777" w:rsidR="00186346" w:rsidRPr="001113A2" w:rsidRDefault="00000000">
      <w:pPr>
        <w:pStyle w:val="Heading2"/>
        <w:rPr>
          <w:rFonts w:ascii="Times New Roman" w:hAnsi="Times New Roman" w:cs="Times New Roman"/>
          <w:color w:val="auto"/>
        </w:rPr>
      </w:pPr>
      <w:bookmarkStart w:id="5" w:name="features-implementation"/>
      <w:bookmarkEnd w:id="2"/>
      <w:bookmarkEnd w:id="4"/>
      <w:r w:rsidRPr="001113A2">
        <w:rPr>
          <w:rFonts w:ascii="Times New Roman" w:hAnsi="Times New Roman" w:cs="Times New Roman"/>
          <w:color w:val="auto"/>
        </w:rPr>
        <w:t>3. Features Implementation</w:t>
      </w:r>
    </w:p>
    <w:p w14:paraId="7EF52848" w14:textId="77777777" w:rsidR="00186346" w:rsidRPr="001113A2" w:rsidRDefault="00000000" w:rsidP="001113A2">
      <w:pPr>
        <w:pStyle w:val="Heading3"/>
        <w:ind w:left="360"/>
        <w:rPr>
          <w:rFonts w:ascii="Times New Roman" w:hAnsi="Times New Roman" w:cs="Times New Roman"/>
          <w:color w:val="auto"/>
        </w:rPr>
      </w:pPr>
      <w:bookmarkStart w:id="6" w:name="user-management"/>
      <w:r w:rsidRPr="001113A2">
        <w:rPr>
          <w:rFonts w:ascii="Times New Roman" w:hAnsi="Times New Roman" w:cs="Times New Roman"/>
          <w:color w:val="auto"/>
        </w:rPr>
        <w:t>3.1 User Management</w:t>
      </w:r>
    </w:p>
    <w:p w14:paraId="1E175090"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Registration</w:t>
      </w:r>
      <w:r w:rsidRPr="001113A2">
        <w:rPr>
          <w:rFonts w:ascii="Times New Roman" w:hAnsi="Times New Roman" w:cs="Times New Roman"/>
        </w:rPr>
        <w:t>: Users can register with their details and receive a verification email.</w:t>
      </w:r>
    </w:p>
    <w:p w14:paraId="7F7A6845"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Email Verification</w:t>
      </w:r>
      <w:r w:rsidRPr="001113A2">
        <w:rPr>
          <w:rFonts w:ascii="Times New Roman" w:hAnsi="Times New Roman" w:cs="Times New Roman"/>
        </w:rPr>
        <w:t>: Users must verify their email to activate their account.</w:t>
      </w:r>
    </w:p>
    <w:p w14:paraId="15FF159B"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Authentication</w:t>
      </w:r>
      <w:r w:rsidRPr="001113A2">
        <w:rPr>
          <w:rFonts w:ascii="Times New Roman" w:hAnsi="Times New Roman" w:cs="Times New Roman"/>
        </w:rPr>
        <w:t>: Login and logout functionalities with session management.</w:t>
      </w:r>
    </w:p>
    <w:p w14:paraId="75EC9C91"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Session Handling</w:t>
      </w:r>
      <w:r w:rsidRPr="001113A2">
        <w:rPr>
          <w:rFonts w:ascii="Times New Roman" w:hAnsi="Times New Roman" w:cs="Times New Roman"/>
        </w:rPr>
        <w:t>: Sessions are managed using cookies and JWT tokens.</w:t>
      </w:r>
    </w:p>
    <w:p w14:paraId="113F6EE6" w14:textId="77777777" w:rsidR="00186346" w:rsidRPr="001113A2" w:rsidRDefault="00000000" w:rsidP="001113A2">
      <w:pPr>
        <w:pStyle w:val="Heading3"/>
        <w:ind w:left="360"/>
        <w:rPr>
          <w:rFonts w:ascii="Times New Roman" w:hAnsi="Times New Roman" w:cs="Times New Roman"/>
          <w:color w:val="auto"/>
        </w:rPr>
      </w:pPr>
      <w:bookmarkStart w:id="7" w:name="core-functionality"/>
      <w:bookmarkEnd w:id="6"/>
      <w:r w:rsidRPr="001113A2">
        <w:rPr>
          <w:rFonts w:ascii="Times New Roman" w:hAnsi="Times New Roman" w:cs="Times New Roman"/>
          <w:color w:val="auto"/>
        </w:rPr>
        <w:t>3.2 Core Functionality</w:t>
      </w:r>
    </w:p>
    <w:p w14:paraId="498E29B9"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Question Posting</w:t>
      </w:r>
      <w:r w:rsidRPr="001113A2">
        <w:rPr>
          <w:rFonts w:ascii="Times New Roman" w:hAnsi="Times New Roman" w:cs="Times New Roman"/>
        </w:rPr>
        <w:t>: Users can post questions with titles, descriptions, and tags.</w:t>
      </w:r>
    </w:p>
    <w:p w14:paraId="6DE37293"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Answer Submission</w:t>
      </w:r>
      <w:r w:rsidRPr="001113A2">
        <w:rPr>
          <w:rFonts w:ascii="Times New Roman" w:hAnsi="Times New Roman" w:cs="Times New Roman"/>
        </w:rPr>
        <w:t>: Users can submit answers to questions.</w:t>
      </w:r>
    </w:p>
    <w:p w14:paraId="49AF5F79"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Commenting on Answers</w:t>
      </w:r>
      <w:r w:rsidRPr="001113A2">
        <w:rPr>
          <w:rFonts w:ascii="Times New Roman" w:hAnsi="Times New Roman" w:cs="Times New Roman"/>
        </w:rPr>
        <w:t>: Users can comment on answers.</w:t>
      </w:r>
    </w:p>
    <w:p w14:paraId="67EE785A"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Voting Mechanism</w:t>
      </w:r>
      <w:r w:rsidRPr="001113A2">
        <w:rPr>
          <w:rFonts w:ascii="Times New Roman" w:hAnsi="Times New Roman" w:cs="Times New Roman"/>
        </w:rPr>
        <w:t>: Users can like or dislike questions and answers.</w:t>
      </w:r>
    </w:p>
    <w:p w14:paraId="260F938D" w14:textId="77777777" w:rsidR="001113A2" w:rsidRDefault="001113A2">
      <w:pPr>
        <w:pStyle w:val="Heading2"/>
        <w:rPr>
          <w:rFonts w:ascii="Times New Roman" w:hAnsi="Times New Roman" w:cs="Times New Roman"/>
          <w:color w:val="auto"/>
        </w:rPr>
      </w:pPr>
      <w:bookmarkStart w:id="8" w:name="database-schema"/>
      <w:bookmarkEnd w:id="5"/>
      <w:bookmarkEnd w:id="7"/>
    </w:p>
    <w:p w14:paraId="08A3B254" w14:textId="77777777" w:rsidR="001113A2" w:rsidRDefault="001113A2" w:rsidP="001113A2">
      <w:pPr>
        <w:pStyle w:val="BodyText"/>
      </w:pPr>
    </w:p>
    <w:p w14:paraId="25B6029C" w14:textId="77777777" w:rsidR="001113A2" w:rsidRDefault="001113A2" w:rsidP="001113A2">
      <w:pPr>
        <w:pStyle w:val="BodyText"/>
      </w:pPr>
    </w:p>
    <w:p w14:paraId="4FB1C97F" w14:textId="77777777" w:rsidR="001113A2" w:rsidRPr="001113A2" w:rsidRDefault="001113A2" w:rsidP="001113A2">
      <w:pPr>
        <w:pStyle w:val="BodyText"/>
      </w:pPr>
    </w:p>
    <w:p w14:paraId="428BF4E7" w14:textId="39CC9A48" w:rsidR="00186346" w:rsidRPr="001113A2" w:rsidRDefault="00000000">
      <w:pPr>
        <w:pStyle w:val="Heading2"/>
        <w:rPr>
          <w:rFonts w:ascii="Times New Roman" w:hAnsi="Times New Roman" w:cs="Times New Roman"/>
          <w:color w:val="auto"/>
        </w:rPr>
      </w:pPr>
      <w:r w:rsidRPr="001113A2">
        <w:rPr>
          <w:rFonts w:ascii="Times New Roman" w:hAnsi="Times New Roman" w:cs="Times New Roman"/>
          <w:color w:val="auto"/>
        </w:rPr>
        <w:lastRenderedPageBreak/>
        <w:t>4. Database Schema</w:t>
      </w:r>
    </w:p>
    <w:p w14:paraId="0E3F2474" w14:textId="77777777" w:rsidR="00186346" w:rsidRPr="001113A2" w:rsidRDefault="00000000" w:rsidP="001113A2">
      <w:pPr>
        <w:pStyle w:val="Heading3"/>
        <w:ind w:left="360"/>
        <w:rPr>
          <w:rFonts w:ascii="Times New Roman" w:hAnsi="Times New Roman" w:cs="Times New Roman"/>
          <w:color w:val="auto"/>
        </w:rPr>
      </w:pPr>
      <w:bookmarkStart w:id="9" w:name="user-model"/>
      <w:r w:rsidRPr="001113A2">
        <w:rPr>
          <w:rFonts w:ascii="Times New Roman" w:hAnsi="Times New Roman" w:cs="Times New Roman"/>
          <w:color w:val="auto"/>
        </w:rPr>
        <w:t>4.1 User Model</w:t>
      </w:r>
    </w:p>
    <w:p w14:paraId="27662426"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js</w:t>
      </w:r>
    </w:p>
    <w:p w14:paraId="14858D84"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efines the schema for user data, including fields for first name, last name, department, student ID, email, password, username, and verification status.</w:t>
      </w:r>
    </w:p>
    <w:p w14:paraId="6292ADE9" w14:textId="77777777" w:rsidR="00186346" w:rsidRPr="001113A2" w:rsidRDefault="00000000" w:rsidP="001113A2">
      <w:pPr>
        <w:pStyle w:val="Heading3"/>
        <w:ind w:left="360"/>
        <w:rPr>
          <w:rFonts w:ascii="Times New Roman" w:hAnsi="Times New Roman" w:cs="Times New Roman"/>
          <w:color w:val="auto"/>
        </w:rPr>
      </w:pPr>
      <w:bookmarkStart w:id="10" w:name="question-model"/>
      <w:bookmarkEnd w:id="9"/>
      <w:r w:rsidRPr="001113A2">
        <w:rPr>
          <w:rFonts w:ascii="Times New Roman" w:hAnsi="Times New Roman" w:cs="Times New Roman"/>
          <w:color w:val="auto"/>
        </w:rPr>
        <w:t>4.2 Question Model</w:t>
      </w:r>
    </w:p>
    <w:p w14:paraId="30269CE3"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Question.js</w:t>
      </w:r>
    </w:p>
    <w:p w14:paraId="545D70C1"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efines the schema for questions, including fields for title, description, tags, user, likes, dislikes, answers, and creation date.</w:t>
      </w:r>
    </w:p>
    <w:p w14:paraId="1FBB701C" w14:textId="77777777" w:rsidR="00186346" w:rsidRPr="001113A2" w:rsidRDefault="00000000" w:rsidP="001113A2">
      <w:pPr>
        <w:pStyle w:val="Heading3"/>
        <w:ind w:left="360"/>
        <w:rPr>
          <w:rFonts w:ascii="Times New Roman" w:hAnsi="Times New Roman" w:cs="Times New Roman"/>
          <w:color w:val="auto"/>
        </w:rPr>
      </w:pPr>
      <w:bookmarkStart w:id="11" w:name="answer-model"/>
      <w:bookmarkEnd w:id="10"/>
      <w:r w:rsidRPr="001113A2">
        <w:rPr>
          <w:rFonts w:ascii="Times New Roman" w:hAnsi="Times New Roman" w:cs="Times New Roman"/>
          <w:color w:val="auto"/>
        </w:rPr>
        <w:t>4.3 Answer Model</w:t>
      </w:r>
    </w:p>
    <w:p w14:paraId="74C8AD66"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Answer.js</w:t>
      </w:r>
    </w:p>
    <w:p w14:paraId="51B109FB"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efines the schema for answers, including fields for question ID, answer text, creation date, user, likes, dislikes, and comments.</w:t>
      </w:r>
    </w:p>
    <w:p w14:paraId="0FD8B9A1" w14:textId="77777777" w:rsidR="00186346" w:rsidRPr="001113A2" w:rsidRDefault="00000000" w:rsidP="001113A2">
      <w:pPr>
        <w:pStyle w:val="Heading3"/>
        <w:ind w:left="360"/>
        <w:rPr>
          <w:rFonts w:ascii="Times New Roman" w:hAnsi="Times New Roman" w:cs="Times New Roman"/>
          <w:color w:val="auto"/>
        </w:rPr>
      </w:pPr>
      <w:bookmarkStart w:id="12" w:name="comment-model"/>
      <w:bookmarkEnd w:id="11"/>
      <w:r w:rsidRPr="001113A2">
        <w:rPr>
          <w:rFonts w:ascii="Times New Roman" w:hAnsi="Times New Roman" w:cs="Times New Roman"/>
          <w:color w:val="auto"/>
        </w:rPr>
        <w:t>4.4 Comment Model</w:t>
      </w:r>
    </w:p>
    <w:p w14:paraId="085607FE"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Comment.js</w:t>
      </w:r>
    </w:p>
    <w:p w14:paraId="677D5F15"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efines the schema for comments, including fields for question ID, answer ID, comment text, user, and creation date.</w:t>
      </w:r>
    </w:p>
    <w:p w14:paraId="4FB5913A" w14:textId="77777777" w:rsidR="00186346" w:rsidRPr="001113A2" w:rsidRDefault="00000000">
      <w:pPr>
        <w:pStyle w:val="Heading2"/>
        <w:rPr>
          <w:rFonts w:ascii="Times New Roman" w:hAnsi="Times New Roman" w:cs="Times New Roman"/>
          <w:color w:val="auto"/>
        </w:rPr>
      </w:pPr>
      <w:bookmarkStart w:id="13" w:name="security-implementation"/>
      <w:bookmarkEnd w:id="8"/>
      <w:bookmarkEnd w:id="12"/>
      <w:r w:rsidRPr="001113A2">
        <w:rPr>
          <w:rFonts w:ascii="Times New Roman" w:hAnsi="Times New Roman" w:cs="Times New Roman"/>
          <w:color w:val="auto"/>
        </w:rPr>
        <w:t>5. Security Implementation</w:t>
      </w:r>
    </w:p>
    <w:p w14:paraId="03914DCB" w14:textId="77777777" w:rsidR="00186346" w:rsidRPr="001113A2" w:rsidRDefault="00000000">
      <w:pPr>
        <w:pStyle w:val="Compact"/>
        <w:numPr>
          <w:ilvl w:val="0"/>
          <w:numId w:val="10"/>
        </w:numPr>
        <w:rPr>
          <w:rFonts w:ascii="Times New Roman" w:hAnsi="Times New Roman" w:cs="Times New Roman"/>
        </w:rPr>
      </w:pPr>
      <w:r w:rsidRPr="001113A2">
        <w:rPr>
          <w:rFonts w:ascii="Times New Roman" w:hAnsi="Times New Roman" w:cs="Times New Roman"/>
          <w:b/>
          <w:bCs/>
        </w:rPr>
        <w:t>JWT Authentication</w:t>
      </w:r>
      <w:r w:rsidRPr="001113A2">
        <w:rPr>
          <w:rFonts w:ascii="Times New Roman" w:hAnsi="Times New Roman" w:cs="Times New Roman"/>
        </w:rPr>
        <w:t>: Used for secure user authentication.</w:t>
      </w:r>
    </w:p>
    <w:p w14:paraId="7862118D" w14:textId="77777777" w:rsidR="00186346" w:rsidRPr="001113A2" w:rsidRDefault="00000000">
      <w:pPr>
        <w:pStyle w:val="Compact"/>
        <w:numPr>
          <w:ilvl w:val="0"/>
          <w:numId w:val="10"/>
        </w:numPr>
        <w:rPr>
          <w:rFonts w:ascii="Times New Roman" w:hAnsi="Times New Roman" w:cs="Times New Roman"/>
        </w:rPr>
      </w:pPr>
      <w:r w:rsidRPr="001113A2">
        <w:rPr>
          <w:rFonts w:ascii="Times New Roman" w:hAnsi="Times New Roman" w:cs="Times New Roman"/>
          <w:b/>
          <w:bCs/>
        </w:rPr>
        <w:t>Password Hashing</w:t>
      </w:r>
      <w:r w:rsidRPr="001113A2">
        <w:rPr>
          <w:rFonts w:ascii="Times New Roman" w:hAnsi="Times New Roman" w:cs="Times New Roman"/>
        </w:rPr>
        <w:t>: User passwords are hashed using bcrypt before storing in the database.</w:t>
      </w:r>
    </w:p>
    <w:p w14:paraId="65483FE3" w14:textId="77777777" w:rsidR="00186346" w:rsidRPr="001113A2" w:rsidRDefault="00000000">
      <w:pPr>
        <w:pStyle w:val="Compact"/>
        <w:numPr>
          <w:ilvl w:val="0"/>
          <w:numId w:val="10"/>
        </w:numPr>
        <w:rPr>
          <w:rFonts w:ascii="Times New Roman" w:hAnsi="Times New Roman" w:cs="Times New Roman"/>
        </w:rPr>
      </w:pPr>
      <w:r w:rsidRPr="001113A2">
        <w:rPr>
          <w:rFonts w:ascii="Times New Roman" w:hAnsi="Times New Roman" w:cs="Times New Roman"/>
          <w:b/>
          <w:bCs/>
        </w:rPr>
        <w:t>Session Management</w:t>
      </w:r>
      <w:r w:rsidRPr="001113A2">
        <w:rPr>
          <w:rFonts w:ascii="Times New Roman" w:hAnsi="Times New Roman" w:cs="Times New Roman"/>
        </w:rPr>
        <w:t>: Sessions are managed using express-session and stored in MongoDB.</w:t>
      </w:r>
    </w:p>
    <w:p w14:paraId="1FC7D670" w14:textId="77777777" w:rsidR="00186346" w:rsidRPr="001113A2" w:rsidRDefault="00000000">
      <w:pPr>
        <w:pStyle w:val="Compact"/>
        <w:numPr>
          <w:ilvl w:val="0"/>
          <w:numId w:val="10"/>
        </w:numPr>
        <w:rPr>
          <w:rFonts w:ascii="Times New Roman" w:hAnsi="Times New Roman" w:cs="Times New Roman"/>
        </w:rPr>
      </w:pPr>
      <w:r w:rsidRPr="001113A2">
        <w:rPr>
          <w:rFonts w:ascii="Times New Roman" w:hAnsi="Times New Roman" w:cs="Times New Roman"/>
          <w:b/>
          <w:bCs/>
        </w:rPr>
        <w:t>CORS Configuration</w:t>
      </w:r>
      <w:r w:rsidRPr="001113A2">
        <w:rPr>
          <w:rFonts w:ascii="Times New Roman" w:hAnsi="Times New Roman" w:cs="Times New Roman"/>
        </w:rPr>
        <w:t>: Configured to allow requests from the frontend.</w:t>
      </w:r>
    </w:p>
    <w:p w14:paraId="507A3A8A" w14:textId="77777777" w:rsidR="00186346" w:rsidRPr="001113A2" w:rsidRDefault="00000000">
      <w:pPr>
        <w:pStyle w:val="Heading2"/>
        <w:rPr>
          <w:rFonts w:ascii="Times New Roman" w:hAnsi="Times New Roman" w:cs="Times New Roman"/>
          <w:color w:val="auto"/>
        </w:rPr>
      </w:pPr>
      <w:bookmarkStart w:id="14" w:name="user-interface-screenshots"/>
      <w:bookmarkEnd w:id="13"/>
      <w:r w:rsidRPr="001113A2">
        <w:rPr>
          <w:rFonts w:ascii="Times New Roman" w:hAnsi="Times New Roman" w:cs="Times New Roman"/>
          <w:color w:val="auto"/>
        </w:rPr>
        <w:t>6. User Interface Screenshots</w:t>
      </w:r>
    </w:p>
    <w:p w14:paraId="7C248E48" w14:textId="77777777" w:rsidR="00186346" w:rsidRPr="001113A2" w:rsidRDefault="00000000" w:rsidP="001113A2">
      <w:pPr>
        <w:pStyle w:val="Heading3"/>
        <w:ind w:left="360"/>
        <w:rPr>
          <w:rFonts w:ascii="Times New Roman" w:hAnsi="Times New Roman" w:cs="Times New Roman"/>
          <w:color w:val="auto"/>
        </w:rPr>
      </w:pPr>
      <w:bookmarkStart w:id="15" w:name="authentication-pages"/>
      <w:r w:rsidRPr="001113A2">
        <w:rPr>
          <w:rFonts w:ascii="Times New Roman" w:hAnsi="Times New Roman" w:cs="Times New Roman"/>
          <w:color w:val="auto"/>
        </w:rPr>
        <w:t>6.1 Authentication Pages</w:t>
      </w:r>
    </w:p>
    <w:p w14:paraId="21734B4E"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Login Page</w:t>
      </w:r>
      <w:r w:rsidRPr="001113A2">
        <w:rPr>
          <w:rFonts w:ascii="Times New Roman" w:hAnsi="Times New Roman" w:cs="Times New Roman"/>
        </w:rPr>
        <w:t>: Login Page</w:t>
      </w:r>
    </w:p>
    <w:p w14:paraId="5F1CBF95"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Registration Page</w:t>
      </w:r>
      <w:r w:rsidRPr="001113A2">
        <w:rPr>
          <w:rFonts w:ascii="Times New Roman" w:hAnsi="Times New Roman" w:cs="Times New Roman"/>
        </w:rPr>
        <w:t>: Registration Page</w:t>
      </w:r>
    </w:p>
    <w:p w14:paraId="6CEEA592"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Email Verification Page</w:t>
      </w:r>
      <w:r w:rsidRPr="001113A2">
        <w:rPr>
          <w:rFonts w:ascii="Times New Roman" w:hAnsi="Times New Roman" w:cs="Times New Roman"/>
        </w:rPr>
        <w:t>: Email Verification Page</w:t>
      </w:r>
    </w:p>
    <w:p w14:paraId="1A52C834" w14:textId="77777777" w:rsidR="00186346" w:rsidRPr="001113A2" w:rsidRDefault="00000000" w:rsidP="001113A2">
      <w:pPr>
        <w:pStyle w:val="Heading3"/>
        <w:ind w:left="360"/>
        <w:rPr>
          <w:rFonts w:ascii="Times New Roman" w:hAnsi="Times New Roman" w:cs="Times New Roman"/>
          <w:color w:val="auto"/>
        </w:rPr>
      </w:pPr>
      <w:bookmarkStart w:id="16" w:name="main-features"/>
      <w:bookmarkEnd w:id="15"/>
      <w:r w:rsidRPr="001113A2">
        <w:rPr>
          <w:rFonts w:ascii="Times New Roman" w:hAnsi="Times New Roman" w:cs="Times New Roman"/>
          <w:color w:val="auto"/>
        </w:rPr>
        <w:t>6.2 Main Features</w:t>
      </w:r>
    </w:p>
    <w:p w14:paraId="74D73799"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Question Posting Interface</w:t>
      </w:r>
      <w:r w:rsidRPr="001113A2">
        <w:rPr>
          <w:rFonts w:ascii="Times New Roman" w:hAnsi="Times New Roman" w:cs="Times New Roman"/>
        </w:rPr>
        <w:t>: Question Posting</w:t>
      </w:r>
    </w:p>
    <w:p w14:paraId="7F7CD812"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Answer Submission Interface</w:t>
      </w:r>
      <w:r w:rsidRPr="001113A2">
        <w:rPr>
          <w:rFonts w:ascii="Times New Roman" w:hAnsi="Times New Roman" w:cs="Times New Roman"/>
        </w:rPr>
        <w:t>: Answer Submission</w:t>
      </w:r>
    </w:p>
    <w:p w14:paraId="737A3587"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Comments Section</w:t>
      </w:r>
      <w:r w:rsidRPr="001113A2">
        <w:rPr>
          <w:rFonts w:ascii="Times New Roman" w:hAnsi="Times New Roman" w:cs="Times New Roman"/>
        </w:rPr>
        <w:t>: Comments Section</w:t>
      </w:r>
    </w:p>
    <w:p w14:paraId="32647A26" w14:textId="77777777" w:rsidR="00186346" w:rsidRPr="001113A2" w:rsidRDefault="00000000" w:rsidP="001113A2">
      <w:pPr>
        <w:pStyle w:val="Heading3"/>
        <w:ind w:left="360"/>
        <w:rPr>
          <w:rFonts w:ascii="Times New Roman" w:hAnsi="Times New Roman" w:cs="Times New Roman"/>
          <w:color w:val="auto"/>
        </w:rPr>
      </w:pPr>
      <w:bookmarkStart w:id="17" w:name="user-profile"/>
      <w:bookmarkEnd w:id="16"/>
      <w:r w:rsidRPr="001113A2">
        <w:rPr>
          <w:rFonts w:ascii="Times New Roman" w:hAnsi="Times New Roman" w:cs="Times New Roman"/>
          <w:color w:val="auto"/>
        </w:rPr>
        <w:t>6.3 User Profile</w:t>
      </w:r>
    </w:p>
    <w:p w14:paraId="53AED241"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Profile Page &amp; User Statistics/Dashboard</w:t>
      </w:r>
      <w:r w:rsidRPr="001113A2">
        <w:rPr>
          <w:rFonts w:ascii="Times New Roman" w:hAnsi="Times New Roman" w:cs="Times New Roman"/>
        </w:rPr>
        <w:t>: Dashboard</w:t>
      </w:r>
    </w:p>
    <w:p w14:paraId="74C4E845" w14:textId="77777777" w:rsidR="00186346" w:rsidRPr="001113A2" w:rsidRDefault="00000000" w:rsidP="001113A2">
      <w:pPr>
        <w:pStyle w:val="Heading3"/>
        <w:ind w:left="360"/>
        <w:rPr>
          <w:rFonts w:ascii="Times New Roman" w:hAnsi="Times New Roman" w:cs="Times New Roman"/>
          <w:color w:val="auto"/>
        </w:rPr>
      </w:pPr>
      <w:bookmarkStart w:id="18" w:name="interactive-elements"/>
      <w:bookmarkEnd w:id="17"/>
      <w:r w:rsidRPr="001113A2">
        <w:rPr>
          <w:rFonts w:ascii="Times New Roman" w:hAnsi="Times New Roman" w:cs="Times New Roman"/>
          <w:color w:val="auto"/>
        </w:rPr>
        <w:lastRenderedPageBreak/>
        <w:t>6.4 Interactive Elements</w:t>
      </w:r>
    </w:p>
    <w:p w14:paraId="410F850B"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Voting Mechanism</w:t>
      </w:r>
      <w:r w:rsidRPr="001113A2">
        <w:rPr>
          <w:rFonts w:ascii="Times New Roman" w:hAnsi="Times New Roman" w:cs="Times New Roman"/>
        </w:rPr>
        <w:t>: Voting Mechanism</w:t>
      </w:r>
    </w:p>
    <w:p w14:paraId="0B6FD915"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Search Functionality</w:t>
      </w:r>
      <w:r w:rsidRPr="001113A2">
        <w:rPr>
          <w:rFonts w:ascii="Times New Roman" w:hAnsi="Times New Roman" w:cs="Times New Roman"/>
        </w:rPr>
        <w:t>: Search Functionality</w:t>
      </w:r>
    </w:p>
    <w:p w14:paraId="5CE7A530" w14:textId="77777777" w:rsidR="00186346" w:rsidRPr="001113A2" w:rsidRDefault="00000000">
      <w:pPr>
        <w:pStyle w:val="Heading2"/>
        <w:rPr>
          <w:rFonts w:ascii="Times New Roman" w:hAnsi="Times New Roman" w:cs="Times New Roman"/>
          <w:color w:val="auto"/>
        </w:rPr>
      </w:pPr>
      <w:bookmarkStart w:id="19" w:name="component-details"/>
      <w:bookmarkEnd w:id="14"/>
      <w:bookmarkEnd w:id="18"/>
      <w:r w:rsidRPr="001113A2">
        <w:rPr>
          <w:rFonts w:ascii="Times New Roman" w:hAnsi="Times New Roman" w:cs="Times New Roman"/>
          <w:color w:val="auto"/>
        </w:rPr>
        <w:t>7. Component Details</w:t>
      </w:r>
    </w:p>
    <w:p w14:paraId="3DB902DF" w14:textId="77777777" w:rsidR="00186346" w:rsidRPr="001113A2" w:rsidRDefault="00000000" w:rsidP="001113A2">
      <w:pPr>
        <w:pStyle w:val="Heading3"/>
        <w:ind w:left="360"/>
        <w:rPr>
          <w:rFonts w:ascii="Times New Roman" w:hAnsi="Times New Roman" w:cs="Times New Roman"/>
          <w:color w:val="auto"/>
        </w:rPr>
      </w:pPr>
      <w:bookmarkStart w:id="20" w:name="header"/>
      <w:r w:rsidRPr="001113A2">
        <w:rPr>
          <w:rFonts w:ascii="Times New Roman" w:hAnsi="Times New Roman" w:cs="Times New Roman"/>
          <w:color w:val="auto"/>
        </w:rPr>
        <w:t>7.1 Header</w:t>
      </w:r>
    </w:p>
    <w:p w14:paraId="7DAFF615"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Header.js</w:t>
      </w:r>
    </w:p>
    <w:p w14:paraId="628071FF"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Contains the navigation bar with search functionality and user menu.</w:t>
      </w:r>
    </w:p>
    <w:p w14:paraId="74A232E7"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Header.css</w:t>
      </w:r>
    </w:p>
    <w:p w14:paraId="0D87BE02" w14:textId="77777777" w:rsidR="00186346" w:rsidRPr="001113A2" w:rsidRDefault="00000000" w:rsidP="001113A2">
      <w:pPr>
        <w:pStyle w:val="Heading3"/>
        <w:ind w:left="360"/>
        <w:rPr>
          <w:rFonts w:ascii="Times New Roman" w:hAnsi="Times New Roman" w:cs="Times New Roman"/>
          <w:color w:val="auto"/>
        </w:rPr>
      </w:pPr>
      <w:bookmarkStart w:id="21" w:name="sidebar"/>
      <w:bookmarkEnd w:id="20"/>
      <w:r w:rsidRPr="001113A2">
        <w:rPr>
          <w:rFonts w:ascii="Times New Roman" w:hAnsi="Times New Roman" w:cs="Times New Roman"/>
          <w:color w:val="auto"/>
        </w:rPr>
        <w:t>7.2 Sidebar</w:t>
      </w:r>
    </w:p>
    <w:p w14:paraId="2B911065"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SideBar.js</w:t>
      </w:r>
    </w:p>
    <w:p w14:paraId="772EB8F9"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Contains links to different sections of the application.</w:t>
      </w:r>
    </w:p>
    <w:p w14:paraId="567B10D5"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Sidebar.css</w:t>
      </w:r>
    </w:p>
    <w:p w14:paraId="4A419644" w14:textId="77777777" w:rsidR="00186346" w:rsidRPr="001113A2" w:rsidRDefault="00000000" w:rsidP="001113A2">
      <w:pPr>
        <w:pStyle w:val="Heading3"/>
        <w:ind w:left="360"/>
        <w:rPr>
          <w:rFonts w:ascii="Times New Roman" w:hAnsi="Times New Roman" w:cs="Times New Roman"/>
          <w:color w:val="auto"/>
        </w:rPr>
      </w:pPr>
      <w:bookmarkStart w:id="22" w:name="main-content"/>
      <w:bookmarkEnd w:id="21"/>
      <w:r w:rsidRPr="001113A2">
        <w:rPr>
          <w:rFonts w:ascii="Times New Roman" w:hAnsi="Times New Roman" w:cs="Times New Roman"/>
          <w:color w:val="auto"/>
        </w:rPr>
        <w:t>7.3 Main Content</w:t>
      </w:r>
    </w:p>
    <w:p w14:paraId="512E9534"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Main.js</w:t>
      </w:r>
    </w:p>
    <w:p w14:paraId="031ED851"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isplays the main content including questions and filters.</w:t>
      </w:r>
    </w:p>
    <w:p w14:paraId="515D4888"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Main.css</w:t>
      </w:r>
    </w:p>
    <w:p w14:paraId="02B47097" w14:textId="77777777" w:rsidR="00186346" w:rsidRPr="001113A2" w:rsidRDefault="00000000" w:rsidP="001113A2">
      <w:pPr>
        <w:pStyle w:val="Heading3"/>
        <w:ind w:left="360"/>
        <w:rPr>
          <w:rFonts w:ascii="Times New Roman" w:hAnsi="Times New Roman" w:cs="Times New Roman"/>
          <w:color w:val="auto"/>
        </w:rPr>
      </w:pPr>
      <w:bookmarkStart w:id="23" w:name="question-and-answer-components"/>
      <w:bookmarkEnd w:id="22"/>
      <w:r w:rsidRPr="001113A2">
        <w:rPr>
          <w:rFonts w:ascii="Times New Roman" w:hAnsi="Times New Roman" w:cs="Times New Roman"/>
          <w:color w:val="auto"/>
        </w:rPr>
        <w:t>7.4 Question and Answer Components</w:t>
      </w:r>
    </w:p>
    <w:p w14:paraId="5F4FF98A"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s</w:t>
      </w:r>
      <w:r w:rsidRPr="001113A2">
        <w:rPr>
          <w:rFonts w:ascii="Times New Roman" w:hAnsi="Times New Roman" w:cs="Times New Roman"/>
        </w:rPr>
        <w:t xml:space="preserve">: </w:t>
      </w:r>
      <w:r w:rsidRPr="001113A2">
        <w:rPr>
          <w:rStyle w:val="VerbatimChar"/>
          <w:rFonts w:ascii="Times New Roman" w:hAnsi="Times New Roman" w:cs="Times New Roman"/>
        </w:rPr>
        <w:t>Questions.js</w:t>
      </w:r>
      <w:r w:rsidRPr="001113A2">
        <w:rPr>
          <w:rFonts w:ascii="Times New Roman" w:hAnsi="Times New Roman" w:cs="Times New Roman"/>
        </w:rPr>
        <w:t xml:space="preserve">, </w:t>
      </w:r>
      <w:r w:rsidRPr="001113A2">
        <w:rPr>
          <w:rStyle w:val="VerbatimChar"/>
          <w:rFonts w:ascii="Times New Roman" w:hAnsi="Times New Roman" w:cs="Times New Roman"/>
        </w:rPr>
        <w:t>AnswersList.js</w:t>
      </w:r>
      <w:r w:rsidRPr="001113A2">
        <w:rPr>
          <w:rFonts w:ascii="Times New Roman" w:hAnsi="Times New Roman" w:cs="Times New Roman"/>
        </w:rPr>
        <w:t xml:space="preserve">, </w:t>
      </w:r>
      <w:r w:rsidRPr="001113A2">
        <w:rPr>
          <w:rStyle w:val="VerbatimChar"/>
          <w:rFonts w:ascii="Times New Roman" w:hAnsi="Times New Roman" w:cs="Times New Roman"/>
        </w:rPr>
        <w:t>QuestionsList.js</w:t>
      </w:r>
    </w:p>
    <w:p w14:paraId="1A25152E"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Components for displaying and interacting with questions and answers.</w:t>
      </w:r>
    </w:p>
    <w:p w14:paraId="1BAA3B5D"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Question.css</w:t>
      </w:r>
      <w:r w:rsidRPr="001113A2">
        <w:rPr>
          <w:rFonts w:ascii="Times New Roman" w:hAnsi="Times New Roman" w:cs="Times New Roman"/>
        </w:rPr>
        <w:t xml:space="preserve">, </w:t>
      </w:r>
      <w:r w:rsidRPr="001113A2">
        <w:rPr>
          <w:rStyle w:val="VerbatimChar"/>
          <w:rFonts w:ascii="Times New Roman" w:hAnsi="Times New Roman" w:cs="Times New Roman"/>
        </w:rPr>
        <w:t>Allquestions.css</w:t>
      </w:r>
    </w:p>
    <w:p w14:paraId="6CB4145B" w14:textId="77777777" w:rsidR="00186346" w:rsidRPr="001113A2" w:rsidRDefault="00000000" w:rsidP="001113A2">
      <w:pPr>
        <w:pStyle w:val="Heading3"/>
        <w:ind w:left="360"/>
        <w:rPr>
          <w:rFonts w:ascii="Times New Roman" w:hAnsi="Times New Roman" w:cs="Times New Roman"/>
          <w:color w:val="auto"/>
        </w:rPr>
      </w:pPr>
      <w:bookmarkStart w:id="24" w:name="authentication-components"/>
      <w:bookmarkEnd w:id="23"/>
      <w:r w:rsidRPr="001113A2">
        <w:rPr>
          <w:rFonts w:ascii="Times New Roman" w:hAnsi="Times New Roman" w:cs="Times New Roman"/>
          <w:color w:val="auto"/>
        </w:rPr>
        <w:t>7.5 Authentication Components</w:t>
      </w:r>
    </w:p>
    <w:p w14:paraId="537DE264"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s</w:t>
      </w:r>
      <w:r w:rsidRPr="001113A2">
        <w:rPr>
          <w:rFonts w:ascii="Times New Roman" w:hAnsi="Times New Roman" w:cs="Times New Roman"/>
        </w:rPr>
        <w:t xml:space="preserve">: </w:t>
      </w:r>
      <w:r w:rsidRPr="001113A2">
        <w:rPr>
          <w:rStyle w:val="VerbatimChar"/>
          <w:rFonts w:ascii="Times New Roman" w:hAnsi="Times New Roman" w:cs="Times New Roman"/>
        </w:rPr>
        <w:t>LoginForm.js</w:t>
      </w:r>
      <w:r w:rsidRPr="001113A2">
        <w:rPr>
          <w:rFonts w:ascii="Times New Roman" w:hAnsi="Times New Roman" w:cs="Times New Roman"/>
        </w:rPr>
        <w:t xml:space="preserve">, </w:t>
      </w:r>
      <w:r w:rsidRPr="001113A2">
        <w:rPr>
          <w:rStyle w:val="VerbatimChar"/>
          <w:rFonts w:ascii="Times New Roman" w:hAnsi="Times New Roman" w:cs="Times New Roman"/>
        </w:rPr>
        <w:t>RegisterForm.js</w:t>
      </w:r>
      <w:r w:rsidRPr="001113A2">
        <w:rPr>
          <w:rFonts w:ascii="Times New Roman" w:hAnsi="Times New Roman" w:cs="Times New Roman"/>
        </w:rPr>
        <w:t xml:space="preserve">, </w:t>
      </w:r>
      <w:r w:rsidRPr="001113A2">
        <w:rPr>
          <w:rStyle w:val="VerbatimChar"/>
          <w:rFonts w:ascii="Times New Roman" w:hAnsi="Times New Roman" w:cs="Times New Roman"/>
        </w:rPr>
        <w:t>LoginPage.js</w:t>
      </w:r>
    </w:p>
    <w:p w14:paraId="1F62EF92"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Components for user authentication.</w:t>
      </w:r>
    </w:p>
    <w:p w14:paraId="318D7454"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login_page.css</w:t>
      </w:r>
    </w:p>
    <w:p w14:paraId="1AB48E83" w14:textId="77777777" w:rsidR="00186346" w:rsidRPr="001113A2" w:rsidRDefault="00000000" w:rsidP="001113A2">
      <w:pPr>
        <w:pStyle w:val="Heading3"/>
        <w:ind w:left="360"/>
        <w:rPr>
          <w:rFonts w:ascii="Times New Roman" w:hAnsi="Times New Roman" w:cs="Times New Roman"/>
          <w:color w:val="auto"/>
        </w:rPr>
      </w:pPr>
      <w:bookmarkStart w:id="25" w:name="user-profile-1"/>
      <w:bookmarkEnd w:id="24"/>
      <w:r w:rsidRPr="001113A2">
        <w:rPr>
          <w:rFonts w:ascii="Times New Roman" w:hAnsi="Times New Roman" w:cs="Times New Roman"/>
          <w:color w:val="auto"/>
        </w:rPr>
        <w:t>7.6 User Profile</w:t>
      </w:r>
    </w:p>
    <w:p w14:paraId="1BCC02D2"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Profile.js</w:t>
      </w:r>
    </w:p>
    <w:p w14:paraId="7C94F3D9"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Displays user profile information and statistics.</w:t>
      </w:r>
    </w:p>
    <w:p w14:paraId="795BC98F"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xml:space="preserve">: </w:t>
      </w:r>
      <w:r w:rsidRPr="001113A2">
        <w:rPr>
          <w:rStyle w:val="VerbatimChar"/>
          <w:rFonts w:ascii="Times New Roman" w:hAnsi="Times New Roman" w:cs="Times New Roman"/>
        </w:rPr>
        <w:t>Dashboard.css</w:t>
      </w:r>
    </w:p>
    <w:p w14:paraId="51506B5C" w14:textId="77777777" w:rsidR="00186346" w:rsidRPr="001113A2" w:rsidRDefault="00000000" w:rsidP="001113A2">
      <w:pPr>
        <w:pStyle w:val="Heading3"/>
        <w:ind w:left="360"/>
        <w:rPr>
          <w:rFonts w:ascii="Times New Roman" w:hAnsi="Times New Roman" w:cs="Times New Roman"/>
          <w:color w:val="auto"/>
        </w:rPr>
      </w:pPr>
      <w:bookmarkStart w:id="26" w:name="verification-components"/>
      <w:bookmarkEnd w:id="25"/>
      <w:r w:rsidRPr="001113A2">
        <w:rPr>
          <w:rFonts w:ascii="Times New Roman" w:hAnsi="Times New Roman" w:cs="Times New Roman"/>
          <w:color w:val="auto"/>
        </w:rPr>
        <w:t>7.7 Verification Components</w:t>
      </w:r>
    </w:p>
    <w:p w14:paraId="15337E5E"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s</w:t>
      </w:r>
      <w:r w:rsidRPr="001113A2">
        <w:rPr>
          <w:rFonts w:ascii="Times New Roman" w:hAnsi="Times New Roman" w:cs="Times New Roman"/>
        </w:rPr>
        <w:t xml:space="preserve">: </w:t>
      </w:r>
      <w:r w:rsidRPr="001113A2">
        <w:rPr>
          <w:rStyle w:val="VerbatimChar"/>
          <w:rFonts w:ascii="Times New Roman" w:hAnsi="Times New Roman" w:cs="Times New Roman"/>
        </w:rPr>
        <w:t>Verified.js</w:t>
      </w:r>
      <w:r w:rsidRPr="001113A2">
        <w:rPr>
          <w:rFonts w:ascii="Times New Roman" w:hAnsi="Times New Roman" w:cs="Times New Roman"/>
        </w:rPr>
        <w:t xml:space="preserve">, </w:t>
      </w:r>
      <w:r w:rsidRPr="001113A2">
        <w:rPr>
          <w:rStyle w:val="VerbatimChar"/>
          <w:rFonts w:ascii="Times New Roman" w:hAnsi="Times New Roman" w:cs="Times New Roman"/>
        </w:rPr>
        <w:t>VerErr.js</w:t>
      </w:r>
      <w:r w:rsidRPr="001113A2">
        <w:rPr>
          <w:rFonts w:ascii="Times New Roman" w:hAnsi="Times New Roman" w:cs="Times New Roman"/>
        </w:rPr>
        <w:t xml:space="preserve">, </w:t>
      </w:r>
      <w:r w:rsidRPr="001113A2">
        <w:rPr>
          <w:rStyle w:val="VerbatimChar"/>
          <w:rFonts w:ascii="Times New Roman" w:hAnsi="Times New Roman" w:cs="Times New Roman"/>
        </w:rPr>
        <w:t>verification.js</w:t>
      </w:r>
    </w:p>
    <w:p w14:paraId="73839CBC"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Components for email verification status.</w:t>
      </w:r>
    </w:p>
    <w:p w14:paraId="1B20C82B"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CSS</w:t>
      </w:r>
      <w:r w:rsidRPr="001113A2">
        <w:rPr>
          <w:rFonts w:ascii="Times New Roman" w:hAnsi="Times New Roman" w:cs="Times New Roman"/>
        </w:rPr>
        <w:t>: Inline styles used.</w:t>
      </w:r>
    </w:p>
    <w:p w14:paraId="53ABD470" w14:textId="77777777" w:rsidR="00186346" w:rsidRPr="001113A2" w:rsidRDefault="00000000" w:rsidP="001113A2">
      <w:pPr>
        <w:pStyle w:val="Heading3"/>
        <w:ind w:left="360"/>
        <w:rPr>
          <w:rFonts w:ascii="Times New Roman" w:hAnsi="Times New Roman" w:cs="Times New Roman"/>
          <w:color w:val="auto"/>
        </w:rPr>
      </w:pPr>
      <w:bookmarkStart w:id="27" w:name="pagination"/>
      <w:bookmarkEnd w:id="26"/>
      <w:r w:rsidRPr="001113A2">
        <w:rPr>
          <w:rFonts w:ascii="Times New Roman" w:hAnsi="Times New Roman" w:cs="Times New Roman"/>
          <w:color w:val="auto"/>
        </w:rPr>
        <w:t>7.8 Pagination</w:t>
      </w:r>
    </w:p>
    <w:p w14:paraId="0201BD16"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pagination.js</w:t>
      </w:r>
    </w:p>
    <w:p w14:paraId="17BF93CA"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pagination for lists of questions and answers.</w:t>
      </w:r>
    </w:p>
    <w:p w14:paraId="2B9578F7" w14:textId="77777777" w:rsidR="00186346" w:rsidRPr="001113A2" w:rsidRDefault="00000000">
      <w:pPr>
        <w:pStyle w:val="Heading2"/>
        <w:rPr>
          <w:rFonts w:ascii="Times New Roman" w:hAnsi="Times New Roman" w:cs="Times New Roman"/>
          <w:color w:val="auto"/>
        </w:rPr>
      </w:pPr>
      <w:bookmarkStart w:id="28" w:name="context-providers"/>
      <w:bookmarkEnd w:id="19"/>
      <w:bookmarkEnd w:id="27"/>
      <w:r w:rsidRPr="001113A2">
        <w:rPr>
          <w:rFonts w:ascii="Times New Roman" w:hAnsi="Times New Roman" w:cs="Times New Roman"/>
          <w:color w:val="auto"/>
        </w:rPr>
        <w:lastRenderedPageBreak/>
        <w:t>8. Context Providers</w:t>
      </w:r>
    </w:p>
    <w:p w14:paraId="204E5846" w14:textId="77777777" w:rsidR="00186346" w:rsidRPr="001113A2" w:rsidRDefault="00000000" w:rsidP="001113A2">
      <w:pPr>
        <w:pStyle w:val="Heading3"/>
        <w:ind w:left="360"/>
        <w:rPr>
          <w:rFonts w:ascii="Times New Roman" w:hAnsi="Times New Roman" w:cs="Times New Roman"/>
          <w:color w:val="auto"/>
        </w:rPr>
      </w:pPr>
      <w:bookmarkStart w:id="29" w:name="authcontext"/>
      <w:r w:rsidRPr="001113A2">
        <w:rPr>
          <w:rFonts w:ascii="Times New Roman" w:hAnsi="Times New Roman" w:cs="Times New Roman"/>
          <w:color w:val="auto"/>
        </w:rPr>
        <w:t>8.1 AuthContext</w:t>
      </w:r>
    </w:p>
    <w:p w14:paraId="789D4646"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authcontext.js</w:t>
      </w:r>
    </w:p>
    <w:p w14:paraId="449DEB42"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Manages authentication state and provides login/logout functions.</w:t>
      </w:r>
    </w:p>
    <w:p w14:paraId="79571851" w14:textId="77777777" w:rsidR="00186346" w:rsidRPr="001113A2" w:rsidRDefault="00000000" w:rsidP="001113A2">
      <w:pPr>
        <w:pStyle w:val="Heading3"/>
        <w:ind w:left="360"/>
        <w:rPr>
          <w:rFonts w:ascii="Times New Roman" w:hAnsi="Times New Roman" w:cs="Times New Roman"/>
          <w:color w:val="auto"/>
        </w:rPr>
      </w:pPr>
      <w:bookmarkStart w:id="30" w:name="searchcontext"/>
      <w:bookmarkEnd w:id="29"/>
      <w:r w:rsidRPr="001113A2">
        <w:rPr>
          <w:rFonts w:ascii="Times New Roman" w:hAnsi="Times New Roman" w:cs="Times New Roman"/>
          <w:color w:val="auto"/>
        </w:rPr>
        <w:t>8.2 SearchContext</w:t>
      </w:r>
    </w:p>
    <w:p w14:paraId="1D4CD75C"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searchcontext.js</w:t>
      </w:r>
    </w:p>
    <w:p w14:paraId="27EEA8AF"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Manages global search state.</w:t>
      </w:r>
    </w:p>
    <w:p w14:paraId="09CA0743" w14:textId="77777777" w:rsidR="00186346" w:rsidRPr="001113A2" w:rsidRDefault="00000000">
      <w:pPr>
        <w:pStyle w:val="Heading2"/>
        <w:rPr>
          <w:rFonts w:ascii="Times New Roman" w:hAnsi="Times New Roman" w:cs="Times New Roman"/>
          <w:color w:val="auto"/>
        </w:rPr>
      </w:pPr>
      <w:bookmarkStart w:id="31" w:name="utility-components"/>
      <w:bookmarkEnd w:id="28"/>
      <w:bookmarkEnd w:id="30"/>
      <w:r w:rsidRPr="001113A2">
        <w:rPr>
          <w:rFonts w:ascii="Times New Roman" w:hAnsi="Times New Roman" w:cs="Times New Roman"/>
          <w:color w:val="auto"/>
        </w:rPr>
        <w:t>9. Utility Components</w:t>
      </w:r>
    </w:p>
    <w:p w14:paraId="268545F8" w14:textId="77777777" w:rsidR="00186346" w:rsidRPr="001113A2" w:rsidRDefault="00000000" w:rsidP="001113A2">
      <w:pPr>
        <w:pStyle w:val="Heading3"/>
        <w:ind w:left="360"/>
        <w:rPr>
          <w:rFonts w:ascii="Times New Roman" w:hAnsi="Times New Roman" w:cs="Times New Roman"/>
          <w:color w:val="auto"/>
        </w:rPr>
      </w:pPr>
      <w:bookmarkStart w:id="32" w:name="scrolltotop"/>
      <w:r w:rsidRPr="001113A2">
        <w:rPr>
          <w:rFonts w:ascii="Times New Roman" w:hAnsi="Times New Roman" w:cs="Times New Roman"/>
          <w:color w:val="auto"/>
        </w:rPr>
        <w:t>9.1 ScrollToTop</w:t>
      </w:r>
    </w:p>
    <w:p w14:paraId="61DA1083"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ScrollTop.js</w:t>
      </w:r>
    </w:p>
    <w:p w14:paraId="05B84E21"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Scrolls the page to the top on route changes.</w:t>
      </w:r>
    </w:p>
    <w:p w14:paraId="0A9A07FB" w14:textId="77777777" w:rsidR="00186346" w:rsidRPr="001113A2" w:rsidRDefault="00000000" w:rsidP="001113A2">
      <w:pPr>
        <w:pStyle w:val="Heading2"/>
        <w:ind w:left="360"/>
        <w:rPr>
          <w:rFonts w:ascii="Times New Roman" w:hAnsi="Times New Roman" w:cs="Times New Roman"/>
          <w:color w:val="auto"/>
        </w:rPr>
      </w:pPr>
      <w:bookmarkStart w:id="33" w:name="backend-routes"/>
      <w:bookmarkEnd w:id="31"/>
      <w:bookmarkEnd w:id="32"/>
      <w:r w:rsidRPr="001113A2">
        <w:rPr>
          <w:rFonts w:ascii="Times New Roman" w:hAnsi="Times New Roman" w:cs="Times New Roman"/>
          <w:color w:val="auto"/>
        </w:rPr>
        <w:t>10. Backend Routes</w:t>
      </w:r>
    </w:p>
    <w:p w14:paraId="5230E04E" w14:textId="77777777" w:rsidR="00186346" w:rsidRPr="001113A2" w:rsidRDefault="00000000" w:rsidP="001113A2">
      <w:pPr>
        <w:pStyle w:val="Heading3"/>
        <w:ind w:left="360"/>
        <w:rPr>
          <w:rFonts w:ascii="Times New Roman" w:hAnsi="Times New Roman" w:cs="Times New Roman"/>
          <w:color w:val="auto"/>
        </w:rPr>
      </w:pPr>
      <w:bookmarkStart w:id="34" w:name="user-registration"/>
      <w:r w:rsidRPr="001113A2">
        <w:rPr>
          <w:rFonts w:ascii="Times New Roman" w:hAnsi="Times New Roman" w:cs="Times New Roman"/>
          <w:color w:val="auto"/>
        </w:rPr>
        <w:t>10.1 User Registration</w:t>
      </w:r>
    </w:p>
    <w:p w14:paraId="3819EC0D"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Reg.js</w:t>
      </w:r>
    </w:p>
    <w:p w14:paraId="55816EC9"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user registration, including email verification.</w:t>
      </w:r>
    </w:p>
    <w:p w14:paraId="6183FA79" w14:textId="77777777" w:rsidR="00186346" w:rsidRPr="001113A2" w:rsidRDefault="00000000" w:rsidP="001113A2">
      <w:pPr>
        <w:pStyle w:val="Heading3"/>
        <w:ind w:left="360"/>
        <w:rPr>
          <w:rFonts w:ascii="Times New Roman" w:hAnsi="Times New Roman" w:cs="Times New Roman"/>
          <w:color w:val="auto"/>
        </w:rPr>
      </w:pPr>
      <w:bookmarkStart w:id="35" w:name="user-login"/>
      <w:bookmarkEnd w:id="34"/>
      <w:r w:rsidRPr="001113A2">
        <w:rPr>
          <w:rFonts w:ascii="Times New Roman" w:hAnsi="Times New Roman" w:cs="Times New Roman"/>
          <w:color w:val="auto"/>
        </w:rPr>
        <w:t>10.2 User Login</w:t>
      </w:r>
    </w:p>
    <w:p w14:paraId="1F2CCB8D"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login.js</w:t>
      </w:r>
    </w:p>
    <w:p w14:paraId="1489A0AA"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user login, including session management.</w:t>
      </w:r>
    </w:p>
    <w:p w14:paraId="7EE55553" w14:textId="663BC482" w:rsidR="00186346" w:rsidRPr="001113A2" w:rsidRDefault="00000000" w:rsidP="001113A2">
      <w:pPr>
        <w:pStyle w:val="Heading3"/>
        <w:ind w:left="360"/>
        <w:rPr>
          <w:rFonts w:ascii="Times New Roman" w:hAnsi="Times New Roman" w:cs="Times New Roman"/>
          <w:color w:val="auto"/>
        </w:rPr>
      </w:pPr>
      <w:bookmarkStart w:id="36" w:name="user-logout"/>
      <w:bookmarkEnd w:id="35"/>
      <w:r w:rsidRPr="001113A2">
        <w:rPr>
          <w:rFonts w:ascii="Times New Roman" w:hAnsi="Times New Roman" w:cs="Times New Roman"/>
          <w:color w:val="auto"/>
        </w:rPr>
        <w:t>User Logout</w:t>
      </w:r>
    </w:p>
    <w:p w14:paraId="3F073A80"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logout.js</w:t>
      </w:r>
    </w:p>
    <w:p w14:paraId="135C2954"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user logout, including session destruction.</w:t>
      </w:r>
    </w:p>
    <w:p w14:paraId="51AA3369" w14:textId="77777777" w:rsidR="00186346" w:rsidRPr="001113A2" w:rsidRDefault="00000000" w:rsidP="001113A2">
      <w:pPr>
        <w:pStyle w:val="Heading3"/>
        <w:ind w:left="360"/>
        <w:rPr>
          <w:rFonts w:ascii="Times New Roman" w:hAnsi="Times New Roman" w:cs="Times New Roman"/>
          <w:color w:val="auto"/>
        </w:rPr>
      </w:pPr>
      <w:bookmarkStart w:id="37" w:name="email-verification"/>
      <w:bookmarkEnd w:id="36"/>
      <w:r w:rsidRPr="001113A2">
        <w:rPr>
          <w:rFonts w:ascii="Times New Roman" w:hAnsi="Times New Roman" w:cs="Times New Roman"/>
          <w:color w:val="auto"/>
        </w:rPr>
        <w:t>10.4 Email Verification</w:t>
      </w:r>
    </w:p>
    <w:p w14:paraId="09833052"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Verify_email.js</w:t>
      </w:r>
    </w:p>
    <w:p w14:paraId="08E15FDB"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email verification for new users.</w:t>
      </w:r>
    </w:p>
    <w:p w14:paraId="49271286" w14:textId="77777777" w:rsidR="00186346" w:rsidRPr="001113A2" w:rsidRDefault="00000000" w:rsidP="001113A2">
      <w:pPr>
        <w:pStyle w:val="Heading3"/>
        <w:ind w:left="360"/>
        <w:rPr>
          <w:rFonts w:ascii="Times New Roman" w:hAnsi="Times New Roman" w:cs="Times New Roman"/>
          <w:color w:val="auto"/>
        </w:rPr>
      </w:pPr>
      <w:bookmarkStart w:id="38" w:name="user-data"/>
      <w:bookmarkEnd w:id="37"/>
      <w:r w:rsidRPr="001113A2">
        <w:rPr>
          <w:rFonts w:ascii="Times New Roman" w:hAnsi="Times New Roman" w:cs="Times New Roman"/>
          <w:color w:val="auto"/>
        </w:rPr>
        <w:t>10.5 User Data</w:t>
      </w:r>
    </w:p>
    <w:p w14:paraId="7AFE80D5"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userdata.js</w:t>
      </w:r>
    </w:p>
    <w:p w14:paraId="10A169A3"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Provides endpoints for fetching user profile and user-specific data.</w:t>
      </w:r>
    </w:p>
    <w:p w14:paraId="1B5E483E" w14:textId="77777777" w:rsidR="00186346" w:rsidRPr="001113A2" w:rsidRDefault="00000000" w:rsidP="001113A2">
      <w:pPr>
        <w:pStyle w:val="Heading3"/>
        <w:ind w:left="360"/>
        <w:rPr>
          <w:rFonts w:ascii="Times New Roman" w:hAnsi="Times New Roman" w:cs="Times New Roman"/>
          <w:color w:val="auto"/>
        </w:rPr>
      </w:pPr>
      <w:bookmarkStart w:id="39" w:name="questions"/>
      <w:bookmarkEnd w:id="38"/>
      <w:r w:rsidRPr="001113A2">
        <w:rPr>
          <w:rFonts w:ascii="Times New Roman" w:hAnsi="Times New Roman" w:cs="Times New Roman"/>
          <w:color w:val="auto"/>
        </w:rPr>
        <w:t>10.6 Questions</w:t>
      </w:r>
    </w:p>
    <w:p w14:paraId="0B062494"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Question.js</w:t>
      </w:r>
    </w:p>
    <w:p w14:paraId="05B60222"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Provides endpoints for creating, fetching, and interacting with questions.</w:t>
      </w:r>
    </w:p>
    <w:p w14:paraId="327C86F4" w14:textId="77777777" w:rsidR="00186346" w:rsidRPr="001113A2" w:rsidRDefault="00000000" w:rsidP="001113A2">
      <w:pPr>
        <w:pStyle w:val="Heading3"/>
        <w:ind w:left="360"/>
        <w:rPr>
          <w:rFonts w:ascii="Times New Roman" w:hAnsi="Times New Roman" w:cs="Times New Roman"/>
          <w:color w:val="auto"/>
        </w:rPr>
      </w:pPr>
      <w:bookmarkStart w:id="40" w:name="answers"/>
      <w:bookmarkEnd w:id="39"/>
      <w:r w:rsidRPr="001113A2">
        <w:rPr>
          <w:rFonts w:ascii="Times New Roman" w:hAnsi="Times New Roman" w:cs="Times New Roman"/>
          <w:color w:val="auto"/>
        </w:rPr>
        <w:t>10.7 Answers</w:t>
      </w:r>
    </w:p>
    <w:p w14:paraId="6E5205BF"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Answer.js</w:t>
      </w:r>
    </w:p>
    <w:p w14:paraId="5BB358AF"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Provides endpoints for creating, fetching, and interacting with answers.</w:t>
      </w:r>
    </w:p>
    <w:p w14:paraId="0A5E2BC9" w14:textId="77777777" w:rsidR="00186346" w:rsidRPr="001113A2" w:rsidRDefault="00000000" w:rsidP="001113A2">
      <w:pPr>
        <w:pStyle w:val="Heading3"/>
        <w:ind w:left="360"/>
        <w:rPr>
          <w:rFonts w:ascii="Times New Roman" w:hAnsi="Times New Roman" w:cs="Times New Roman"/>
          <w:color w:val="auto"/>
        </w:rPr>
      </w:pPr>
      <w:bookmarkStart w:id="41" w:name="comments"/>
      <w:bookmarkEnd w:id="40"/>
      <w:r w:rsidRPr="001113A2">
        <w:rPr>
          <w:rFonts w:ascii="Times New Roman" w:hAnsi="Times New Roman" w:cs="Times New Roman"/>
          <w:color w:val="auto"/>
        </w:rPr>
        <w:lastRenderedPageBreak/>
        <w:t>10.8 Comments</w:t>
      </w:r>
    </w:p>
    <w:p w14:paraId="59C27B4F"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Comment.js</w:t>
      </w:r>
    </w:p>
    <w:p w14:paraId="150175DF"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Provides endpoints for creating, fetching, and interacting with comments.</w:t>
      </w:r>
    </w:p>
    <w:p w14:paraId="74139C43" w14:textId="77777777" w:rsidR="00186346" w:rsidRPr="001113A2" w:rsidRDefault="00000000">
      <w:pPr>
        <w:pStyle w:val="Heading2"/>
        <w:rPr>
          <w:rFonts w:ascii="Times New Roman" w:hAnsi="Times New Roman" w:cs="Times New Roman"/>
          <w:color w:val="auto"/>
        </w:rPr>
      </w:pPr>
      <w:bookmarkStart w:id="42" w:name="middleware"/>
      <w:bookmarkEnd w:id="33"/>
      <w:bookmarkEnd w:id="41"/>
      <w:r w:rsidRPr="001113A2">
        <w:rPr>
          <w:rFonts w:ascii="Times New Roman" w:hAnsi="Times New Roman" w:cs="Times New Roman"/>
          <w:color w:val="auto"/>
        </w:rPr>
        <w:t>11. Middleware</w:t>
      </w:r>
    </w:p>
    <w:p w14:paraId="2F5EB5A5" w14:textId="77777777" w:rsidR="00186346" w:rsidRPr="001113A2" w:rsidRDefault="00000000" w:rsidP="001113A2">
      <w:pPr>
        <w:pStyle w:val="Heading3"/>
        <w:ind w:left="360"/>
        <w:rPr>
          <w:rFonts w:ascii="Times New Roman" w:hAnsi="Times New Roman" w:cs="Times New Roman"/>
          <w:color w:val="auto"/>
        </w:rPr>
      </w:pPr>
      <w:bookmarkStart w:id="43" w:name="authentication-middleware"/>
      <w:r w:rsidRPr="001113A2">
        <w:rPr>
          <w:rFonts w:ascii="Times New Roman" w:hAnsi="Times New Roman" w:cs="Times New Roman"/>
          <w:color w:val="auto"/>
        </w:rPr>
        <w:t>11.1 Authentication Middleware</w:t>
      </w:r>
    </w:p>
    <w:p w14:paraId="5F6B45CB"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authenticate.js</w:t>
      </w:r>
    </w:p>
    <w:p w14:paraId="31616832"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Middleware for checking user authentication status.</w:t>
      </w:r>
    </w:p>
    <w:p w14:paraId="00E70BC7" w14:textId="77777777" w:rsidR="00186346" w:rsidRPr="001113A2" w:rsidRDefault="00000000" w:rsidP="001113A2">
      <w:pPr>
        <w:pStyle w:val="Heading3"/>
        <w:ind w:left="360"/>
        <w:rPr>
          <w:rFonts w:ascii="Times New Roman" w:hAnsi="Times New Roman" w:cs="Times New Roman"/>
          <w:color w:val="auto"/>
        </w:rPr>
      </w:pPr>
      <w:bookmarkStart w:id="44" w:name="session-middleware"/>
      <w:bookmarkEnd w:id="43"/>
      <w:r w:rsidRPr="001113A2">
        <w:rPr>
          <w:rFonts w:ascii="Times New Roman" w:hAnsi="Times New Roman" w:cs="Times New Roman"/>
          <w:color w:val="auto"/>
        </w:rPr>
        <w:t>11.2 Session Middleware</w:t>
      </w:r>
    </w:p>
    <w:p w14:paraId="3ABB7AF4"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session.js</w:t>
      </w:r>
    </w:p>
    <w:p w14:paraId="4568BC2E"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Middleware for managing user sessions.</w:t>
      </w:r>
    </w:p>
    <w:p w14:paraId="5E081856" w14:textId="77777777" w:rsidR="00186346" w:rsidRPr="001113A2" w:rsidRDefault="00000000">
      <w:pPr>
        <w:pStyle w:val="Heading2"/>
        <w:rPr>
          <w:rFonts w:ascii="Times New Roman" w:hAnsi="Times New Roman" w:cs="Times New Roman"/>
          <w:color w:val="auto"/>
        </w:rPr>
      </w:pPr>
      <w:bookmarkStart w:id="45" w:name="utility-functions"/>
      <w:bookmarkEnd w:id="42"/>
      <w:bookmarkEnd w:id="44"/>
      <w:r w:rsidRPr="001113A2">
        <w:rPr>
          <w:rFonts w:ascii="Times New Roman" w:hAnsi="Times New Roman" w:cs="Times New Roman"/>
          <w:color w:val="auto"/>
        </w:rPr>
        <w:t>12. Utility Functions</w:t>
      </w:r>
    </w:p>
    <w:p w14:paraId="779A7D18" w14:textId="77777777" w:rsidR="00186346" w:rsidRPr="001113A2" w:rsidRDefault="00000000" w:rsidP="001113A2">
      <w:pPr>
        <w:pStyle w:val="Heading3"/>
        <w:ind w:left="360"/>
        <w:rPr>
          <w:rFonts w:ascii="Times New Roman" w:hAnsi="Times New Roman" w:cs="Times New Roman"/>
          <w:color w:val="auto"/>
        </w:rPr>
      </w:pPr>
      <w:bookmarkStart w:id="46" w:name="fetch-user-data"/>
      <w:r w:rsidRPr="001113A2">
        <w:rPr>
          <w:rFonts w:ascii="Times New Roman" w:hAnsi="Times New Roman" w:cs="Times New Roman"/>
          <w:color w:val="auto"/>
        </w:rPr>
        <w:t>12.1 Fetch User Data</w:t>
      </w:r>
    </w:p>
    <w:p w14:paraId="7CBE0A76"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Fetchuser.js</w:t>
      </w:r>
    </w:p>
    <w:p w14:paraId="21A43DBD"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Utility function for fetching user data based on session.</w:t>
      </w:r>
    </w:p>
    <w:p w14:paraId="34E152A7" w14:textId="77777777" w:rsidR="00186346" w:rsidRPr="001113A2" w:rsidRDefault="00000000" w:rsidP="001113A2">
      <w:pPr>
        <w:pStyle w:val="Heading3"/>
        <w:ind w:left="360"/>
        <w:rPr>
          <w:rFonts w:ascii="Times New Roman" w:hAnsi="Times New Roman" w:cs="Times New Roman"/>
          <w:color w:val="auto"/>
        </w:rPr>
      </w:pPr>
      <w:bookmarkStart w:id="47" w:name="authentication-helpers"/>
      <w:bookmarkEnd w:id="46"/>
      <w:r w:rsidRPr="001113A2">
        <w:rPr>
          <w:rFonts w:ascii="Times New Roman" w:hAnsi="Times New Roman" w:cs="Times New Roman"/>
          <w:color w:val="auto"/>
        </w:rPr>
        <w:t>12.2 Authentication Helpers</w:t>
      </w:r>
    </w:p>
    <w:p w14:paraId="432CA616"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logauth.js</w:t>
      </w:r>
    </w:p>
    <w:p w14:paraId="22EC7688"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elper functions for generating tokens, setting cookies, and handling logout.</w:t>
      </w:r>
    </w:p>
    <w:p w14:paraId="648BFF65" w14:textId="77777777" w:rsidR="00186346" w:rsidRPr="001113A2" w:rsidRDefault="00000000">
      <w:pPr>
        <w:pStyle w:val="Heading2"/>
        <w:rPr>
          <w:rFonts w:ascii="Times New Roman" w:hAnsi="Times New Roman" w:cs="Times New Roman"/>
          <w:color w:val="auto"/>
        </w:rPr>
      </w:pPr>
      <w:bookmarkStart w:id="48" w:name="server-configuration"/>
      <w:bookmarkEnd w:id="45"/>
      <w:bookmarkEnd w:id="47"/>
      <w:r w:rsidRPr="001113A2">
        <w:rPr>
          <w:rFonts w:ascii="Times New Roman" w:hAnsi="Times New Roman" w:cs="Times New Roman"/>
          <w:color w:val="auto"/>
        </w:rPr>
        <w:t>13. Server Configuration</w:t>
      </w:r>
    </w:p>
    <w:p w14:paraId="69D1A42C" w14:textId="77777777" w:rsidR="00186346" w:rsidRPr="001113A2" w:rsidRDefault="00000000" w:rsidP="001113A2">
      <w:pPr>
        <w:pStyle w:val="Heading3"/>
        <w:ind w:left="360"/>
        <w:rPr>
          <w:rFonts w:ascii="Times New Roman" w:hAnsi="Times New Roman" w:cs="Times New Roman"/>
          <w:color w:val="auto"/>
        </w:rPr>
      </w:pPr>
      <w:bookmarkStart w:id="49" w:name="server-setup"/>
      <w:r w:rsidRPr="001113A2">
        <w:rPr>
          <w:rFonts w:ascii="Times New Roman" w:hAnsi="Times New Roman" w:cs="Times New Roman"/>
          <w:color w:val="auto"/>
        </w:rPr>
        <w:t>13.1 Server Setup</w:t>
      </w:r>
    </w:p>
    <w:p w14:paraId="2A942E10"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server.js</w:t>
      </w:r>
    </w:p>
    <w:p w14:paraId="11B7DBE1"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Main server file that sets up middleware, routes, and error handling.</w:t>
      </w:r>
    </w:p>
    <w:p w14:paraId="557B05D4" w14:textId="77777777" w:rsidR="00186346" w:rsidRPr="001113A2" w:rsidRDefault="00000000" w:rsidP="001113A2">
      <w:pPr>
        <w:pStyle w:val="Heading3"/>
        <w:ind w:left="360"/>
        <w:rPr>
          <w:rFonts w:ascii="Times New Roman" w:hAnsi="Times New Roman" w:cs="Times New Roman"/>
          <w:color w:val="auto"/>
        </w:rPr>
      </w:pPr>
      <w:bookmarkStart w:id="50" w:name="database-connection"/>
      <w:bookmarkEnd w:id="49"/>
      <w:r w:rsidRPr="001113A2">
        <w:rPr>
          <w:rFonts w:ascii="Times New Roman" w:hAnsi="Times New Roman" w:cs="Times New Roman"/>
          <w:color w:val="auto"/>
        </w:rPr>
        <w:t>13.2 Database Connection</w:t>
      </w:r>
    </w:p>
    <w:p w14:paraId="6B9B6D9B"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File</w:t>
      </w:r>
      <w:r w:rsidRPr="001113A2">
        <w:rPr>
          <w:rFonts w:ascii="Times New Roman" w:hAnsi="Times New Roman" w:cs="Times New Roman"/>
        </w:rPr>
        <w:t xml:space="preserve">: </w:t>
      </w:r>
      <w:r w:rsidRPr="001113A2">
        <w:rPr>
          <w:rStyle w:val="VerbatimChar"/>
          <w:rFonts w:ascii="Times New Roman" w:hAnsi="Times New Roman" w:cs="Times New Roman"/>
        </w:rPr>
        <w:t>db.js</w:t>
      </w:r>
    </w:p>
    <w:p w14:paraId="44C8BA1C" w14:textId="77777777" w:rsidR="00186346" w:rsidRPr="001113A2" w:rsidRDefault="00000000" w:rsidP="001113A2">
      <w:pPr>
        <w:pStyle w:val="Compact"/>
        <w:ind w:left="360"/>
        <w:rPr>
          <w:rFonts w:ascii="Times New Roman" w:hAnsi="Times New Roman" w:cs="Times New Roman"/>
        </w:rPr>
      </w:pPr>
      <w:r w:rsidRPr="001113A2">
        <w:rPr>
          <w:rFonts w:ascii="Times New Roman" w:hAnsi="Times New Roman" w:cs="Times New Roman"/>
          <w:b/>
          <w:bCs/>
        </w:rPr>
        <w:t>Description</w:t>
      </w:r>
      <w:r w:rsidRPr="001113A2">
        <w:rPr>
          <w:rFonts w:ascii="Times New Roman" w:hAnsi="Times New Roman" w:cs="Times New Roman"/>
        </w:rPr>
        <w:t>: Handles connection to MongoDB using Mongoose.</w:t>
      </w:r>
    </w:p>
    <w:p w14:paraId="6398A61A" w14:textId="77777777" w:rsidR="00186346" w:rsidRPr="001113A2" w:rsidRDefault="00000000">
      <w:pPr>
        <w:pStyle w:val="Heading2"/>
        <w:rPr>
          <w:rFonts w:ascii="Times New Roman" w:hAnsi="Times New Roman" w:cs="Times New Roman"/>
          <w:color w:val="auto"/>
        </w:rPr>
      </w:pPr>
      <w:bookmarkStart w:id="51" w:name="environment-variables"/>
      <w:bookmarkEnd w:id="48"/>
      <w:bookmarkEnd w:id="50"/>
      <w:r w:rsidRPr="001113A2">
        <w:rPr>
          <w:rFonts w:ascii="Times New Roman" w:hAnsi="Times New Roman" w:cs="Times New Roman"/>
          <w:color w:val="auto"/>
        </w:rPr>
        <w:t>14. Environment Variables</w:t>
      </w:r>
    </w:p>
    <w:p w14:paraId="72291CCB"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REACT_APP_API_URL</w:t>
      </w:r>
      <w:r w:rsidRPr="001113A2">
        <w:rPr>
          <w:rFonts w:ascii="Times New Roman" w:hAnsi="Times New Roman" w:cs="Times New Roman"/>
        </w:rPr>
        <w:t>: Base URL for the backend API.</w:t>
      </w:r>
    </w:p>
    <w:p w14:paraId="2E42806C"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MONGO_URI</w:t>
      </w:r>
      <w:r w:rsidRPr="001113A2">
        <w:rPr>
          <w:rFonts w:ascii="Times New Roman" w:hAnsi="Times New Roman" w:cs="Times New Roman"/>
        </w:rPr>
        <w:t>: MongoDB connection string.</w:t>
      </w:r>
    </w:p>
    <w:p w14:paraId="48457FA2"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SESSION_SECRET</w:t>
      </w:r>
      <w:r w:rsidRPr="001113A2">
        <w:rPr>
          <w:rFonts w:ascii="Times New Roman" w:hAnsi="Times New Roman" w:cs="Times New Roman"/>
        </w:rPr>
        <w:t>: Secret key for session management.</w:t>
      </w:r>
    </w:p>
    <w:p w14:paraId="2D3E3FDF"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JWT_SECRET</w:t>
      </w:r>
      <w:r w:rsidRPr="001113A2">
        <w:rPr>
          <w:rFonts w:ascii="Times New Roman" w:hAnsi="Times New Roman" w:cs="Times New Roman"/>
        </w:rPr>
        <w:t>: Secret key for JWT token generation.</w:t>
      </w:r>
    </w:p>
    <w:p w14:paraId="48251591"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EMAIL_USER</w:t>
      </w:r>
      <w:r w:rsidRPr="001113A2">
        <w:rPr>
          <w:rFonts w:ascii="Times New Roman" w:hAnsi="Times New Roman" w:cs="Times New Roman"/>
        </w:rPr>
        <w:t>: Email address for sending verification emails.</w:t>
      </w:r>
    </w:p>
    <w:p w14:paraId="51B9476C"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EMAIL_PASS</w:t>
      </w:r>
      <w:r w:rsidRPr="001113A2">
        <w:rPr>
          <w:rFonts w:ascii="Times New Roman" w:hAnsi="Times New Roman" w:cs="Times New Roman"/>
        </w:rPr>
        <w:t>: Password for the email account used for sending verification emails.</w:t>
      </w:r>
    </w:p>
    <w:p w14:paraId="4BF5DBB7" w14:textId="77777777" w:rsidR="00186346" w:rsidRPr="001113A2" w:rsidRDefault="00000000">
      <w:pPr>
        <w:pStyle w:val="Compact"/>
        <w:numPr>
          <w:ilvl w:val="0"/>
          <w:numId w:val="40"/>
        </w:numPr>
        <w:rPr>
          <w:rFonts w:ascii="Times New Roman" w:hAnsi="Times New Roman" w:cs="Times New Roman"/>
        </w:rPr>
      </w:pPr>
      <w:r w:rsidRPr="001113A2">
        <w:rPr>
          <w:rFonts w:ascii="Times New Roman" w:hAnsi="Times New Roman" w:cs="Times New Roman"/>
          <w:b/>
          <w:bCs/>
        </w:rPr>
        <w:t>FRONTEND_URL</w:t>
      </w:r>
      <w:r w:rsidRPr="001113A2">
        <w:rPr>
          <w:rFonts w:ascii="Times New Roman" w:hAnsi="Times New Roman" w:cs="Times New Roman"/>
        </w:rPr>
        <w:t>: URL of the frontend application.</w:t>
      </w:r>
    </w:p>
    <w:p w14:paraId="0364ECF2" w14:textId="77777777" w:rsidR="001113A2" w:rsidRPr="001113A2" w:rsidRDefault="001113A2" w:rsidP="001113A2">
      <w:pPr>
        <w:pStyle w:val="Compact"/>
        <w:rPr>
          <w:rFonts w:ascii="Times New Roman" w:hAnsi="Times New Roman" w:cs="Times New Roman"/>
        </w:rPr>
      </w:pPr>
    </w:p>
    <w:p w14:paraId="31FAE162" w14:textId="77777777" w:rsidR="00186346" w:rsidRPr="001113A2" w:rsidRDefault="00000000">
      <w:pPr>
        <w:pStyle w:val="Heading2"/>
        <w:rPr>
          <w:rFonts w:ascii="Times New Roman" w:hAnsi="Times New Roman" w:cs="Times New Roman"/>
          <w:color w:val="auto"/>
        </w:rPr>
      </w:pPr>
      <w:bookmarkStart w:id="52" w:name="folder-structure"/>
      <w:bookmarkEnd w:id="51"/>
      <w:r w:rsidRPr="001113A2">
        <w:rPr>
          <w:rFonts w:ascii="Times New Roman" w:hAnsi="Times New Roman" w:cs="Times New Roman"/>
          <w:color w:val="auto"/>
        </w:rPr>
        <w:lastRenderedPageBreak/>
        <w:t>15. Folder Structure</w:t>
      </w:r>
    </w:p>
    <w:p w14:paraId="33EFFCBF" w14:textId="77777777" w:rsidR="0062007B" w:rsidRPr="001113A2" w:rsidRDefault="00000000">
      <w:pPr>
        <w:pStyle w:val="Heading3"/>
        <w:rPr>
          <w:rFonts w:ascii="Times New Roman" w:hAnsi="Times New Roman" w:cs="Times New Roman"/>
          <w:color w:val="auto"/>
        </w:rPr>
      </w:pPr>
      <w:bookmarkStart w:id="53" w:name="backend"/>
      <w:r w:rsidRPr="001113A2">
        <w:rPr>
          <w:rFonts w:ascii="Times New Roman" w:hAnsi="Times New Roman" w:cs="Times New Roman"/>
          <w:color w:val="auto"/>
        </w:rPr>
        <w:t>Backend</w:t>
      </w:r>
    </w:p>
    <w:tbl>
      <w:tblPr>
        <w:tblStyle w:val="TableGrid"/>
        <w:tblW w:w="0" w:type="auto"/>
        <w:tblLook w:val="04A0" w:firstRow="1" w:lastRow="0" w:firstColumn="1" w:lastColumn="0" w:noHBand="0" w:noVBand="1"/>
      </w:tblPr>
      <w:tblGrid>
        <w:gridCol w:w="4788"/>
        <w:gridCol w:w="4788"/>
      </w:tblGrid>
      <w:tr w:rsidR="0062007B" w14:paraId="3E6AC898" w14:textId="77777777" w:rsidTr="0053075A">
        <w:tc>
          <w:tcPr>
            <w:tcW w:w="4788" w:type="dxa"/>
          </w:tcPr>
          <w:p w14:paraId="18BFF558" w14:textId="3388ADB5" w:rsidR="0062007B" w:rsidRDefault="0062007B" w:rsidP="0053075A">
            <w:pPr>
              <w:pStyle w:val="SourceCode"/>
            </w:pPr>
            <w:r w:rsidRPr="001113A2">
              <w:rPr>
                <w:rStyle w:val="VerbatimChar"/>
                <w:rFonts w:ascii="Times New Roman" w:hAnsi="Times New Roman"/>
              </w:rPr>
              <w:t>frontend</w:t>
            </w:r>
            <w:r w:rsidRPr="001113A2">
              <w:br/>
            </w:r>
            <w:r w:rsidRPr="001113A2">
              <w:rPr>
                <w:rStyle w:val="VerbatimChar"/>
                <w:rFonts w:ascii="Times New Roman" w:hAnsi="Times New Roman"/>
              </w:rPr>
              <w:t xml:space="preserve">    |</w:t>
            </w:r>
            <w:r w:rsidRPr="001113A2">
              <w:br/>
            </w:r>
            <w:r w:rsidRPr="001113A2">
              <w:rPr>
                <w:rStyle w:val="VerbatimChar"/>
                <w:rFonts w:ascii="Times New Roman" w:hAnsi="Times New Roman"/>
              </w:rPr>
              <w:t xml:space="preserve">   ├ public</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proofErr w:type="spellStart"/>
            <w:r w:rsidRPr="001113A2">
              <w:rPr>
                <w:rStyle w:val="VerbatimChar"/>
                <w:rFonts w:ascii="Times New Roman" w:hAnsi="Times New Roman"/>
              </w:rPr>
              <w:t>src</w:t>
            </w:r>
            <w:proofErr w:type="spellEnd"/>
            <w:r w:rsidRPr="001113A2">
              <w:br/>
            </w:r>
            <w:r w:rsidRPr="001113A2">
              <w:rPr>
                <w:rStyle w:val="VerbatimChar"/>
                <w:rFonts w:ascii="Times New Roman" w:hAnsi="Times New Roman"/>
              </w:rPr>
              <w:t xml:space="preserve">       ├── App.css</w:t>
            </w:r>
            <w:r w:rsidRPr="001113A2">
              <w:br/>
            </w:r>
            <w:r w:rsidRPr="001113A2">
              <w:rPr>
                <w:rStyle w:val="VerbatimChar"/>
                <w:rFonts w:ascii="Times New Roman" w:hAnsi="Times New Roman"/>
              </w:rPr>
              <w:t xml:space="preserve">       ├── App.js</w:t>
            </w:r>
            <w:r w:rsidRPr="001113A2">
              <w:br/>
            </w:r>
            <w:r w:rsidRPr="001113A2">
              <w:rPr>
                <w:rStyle w:val="VerbatimChar"/>
                <w:rFonts w:ascii="Times New Roman" w:hAnsi="Times New Roman"/>
              </w:rPr>
              <w:t xml:space="preserve">       ├── App.test.js</w:t>
            </w:r>
            <w:r w:rsidRPr="001113A2">
              <w:br/>
            </w:r>
            <w:r w:rsidRPr="001113A2">
              <w:rPr>
                <w:rStyle w:val="VerbatimChar"/>
                <w:rFonts w:ascii="Times New Roman" w:hAnsi="Times New Roman"/>
              </w:rPr>
              <w:t xml:space="preserve">       ├── index.css</w:t>
            </w:r>
            <w:r w:rsidRPr="001113A2">
              <w:br/>
            </w:r>
            <w:r w:rsidRPr="001113A2">
              <w:rPr>
                <w:rStyle w:val="VerbatimChar"/>
                <w:rFonts w:ascii="Times New Roman" w:hAnsi="Times New Roman"/>
              </w:rPr>
              <w:t xml:space="preserve">       ├── index.js</w:t>
            </w:r>
            <w:r w:rsidRPr="001113A2">
              <w:br/>
            </w:r>
            <w:r w:rsidRPr="001113A2">
              <w:rPr>
                <w:rStyle w:val="VerbatimChar"/>
                <w:rFonts w:ascii="Times New Roman" w:hAnsi="Times New Roman"/>
              </w:rPr>
              <w:t xml:space="preserve">       ├── </w:t>
            </w:r>
            <w:proofErr w:type="spellStart"/>
            <w:r w:rsidRPr="001113A2">
              <w:rPr>
                <w:rStyle w:val="VerbatimChar"/>
                <w:rFonts w:ascii="Times New Roman" w:hAnsi="Times New Roman"/>
              </w:rPr>
              <w:t>logo.svg</w:t>
            </w:r>
            <w:proofErr w:type="spellEnd"/>
            <w:r w:rsidRPr="001113A2">
              <w:br/>
            </w:r>
            <w:r w:rsidRPr="001113A2">
              <w:rPr>
                <w:rStyle w:val="VerbatimChar"/>
                <w:rFonts w:ascii="Times New Roman" w:hAnsi="Times New Roman"/>
              </w:rPr>
              <w:t xml:space="preserve">       ├── reportWebVitals.js</w:t>
            </w:r>
            <w:r w:rsidRPr="001113A2">
              <w:br/>
            </w:r>
            <w:r w:rsidRPr="001113A2">
              <w:rPr>
                <w:rStyle w:val="VerbatimChar"/>
                <w:rFonts w:ascii="Times New Roman" w:hAnsi="Times New Roman"/>
              </w:rPr>
              <w:t xml:space="preserve">       ├── setupTests.js</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app</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store.js</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components</w:t>
            </w:r>
            <w:r w:rsidRPr="001113A2">
              <w:br/>
            </w:r>
            <w:r w:rsidRPr="001113A2">
              <w:rPr>
                <w:rStyle w:val="VerbatimChar"/>
                <w:rFonts w:ascii="Times New Roman" w:hAnsi="Times New Roman"/>
              </w:rPr>
              <w:t xml:space="preserve">        |  ├── Add-Question</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Questions.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CSS</w:t>
            </w:r>
            <w:r w:rsidRPr="001113A2">
              <w:br/>
            </w:r>
            <w:r w:rsidRPr="001113A2">
              <w:rPr>
                <w:rStyle w:val="VerbatimChar"/>
                <w:rFonts w:ascii="Times New Roman" w:hAnsi="Times New Roman"/>
              </w:rPr>
              <w:t xml:space="preserve">        |   |       └── Question.cs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w:t>
            </w:r>
            <w:proofErr w:type="spellStart"/>
            <w:r w:rsidRPr="001113A2">
              <w:rPr>
                <w:rStyle w:val="VerbatimChar"/>
                <w:rFonts w:ascii="Times New Roman" w:hAnsi="Times New Roman"/>
              </w:rPr>
              <w:t>Body_components</w:t>
            </w:r>
            <w:proofErr w:type="spellEnd"/>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Allquestions.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index.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Main.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SideBar.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Allquestions.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Index.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Main.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Sidebar.css</w:t>
            </w:r>
            <w:r w:rsidRPr="001113A2">
              <w:br/>
            </w:r>
            <w:r w:rsidRPr="001113A2">
              <w:rPr>
                <w:rStyle w:val="VerbatimChar"/>
                <w:rFonts w:ascii="Times New Roman" w:hAnsi="Times New Roman"/>
              </w:rPr>
              <w:t xml:space="preserve">        |  ├── dashboard</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AnswersList.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QuestionList.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Dashboard.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pagination.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UserProfile.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Dashboard.cs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Header</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Header.js</w:t>
            </w:r>
            <w:r w:rsidRPr="001113A2">
              <w:br/>
            </w:r>
          </w:p>
        </w:tc>
        <w:tc>
          <w:tcPr>
            <w:tcW w:w="4788" w:type="dxa"/>
          </w:tcPr>
          <w:p w14:paraId="636ABE47" w14:textId="77777777" w:rsidR="0062007B" w:rsidRPr="001113A2" w:rsidRDefault="0062007B" w:rsidP="0062007B">
            <w:pPr>
              <w:pStyle w:val="Heading3"/>
              <w:rPr>
                <w:rFonts w:cs="Times New Roman"/>
                <w:color w:val="auto"/>
              </w:rPr>
            </w:pPr>
          </w:p>
          <w:p w14:paraId="1733EF29" w14:textId="1A2E48DD" w:rsidR="0062007B" w:rsidRDefault="0062007B" w:rsidP="0062007B">
            <w:pPr>
              <w:pStyle w:val="SourceCode"/>
            </w:pP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logo-no-background.png</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logo_no_background_dark.png</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Header.cs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Logi</w:t>
            </w:r>
            <w:proofErr w:type="spellStart"/>
            <w:r w:rsidRPr="001113A2">
              <w:rPr>
                <w:rStyle w:val="VerbatimChar"/>
                <w:rFonts w:ascii="Times New Roman" w:hAnsi="Times New Roman"/>
              </w:rPr>
              <w:t>n_page</w:t>
            </w:r>
            <w:proofErr w:type="spellEnd"/>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LoginFrom.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login_page.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RegisterForm.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CS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login_page.cs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Protected</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Protected.j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Scro</w:t>
            </w:r>
            <w:proofErr w:type="spellStart"/>
            <w:r w:rsidRPr="001113A2">
              <w:rPr>
                <w:rStyle w:val="VerbatimChar"/>
                <w:rFonts w:ascii="Times New Roman" w:hAnsi="Times New Roman"/>
              </w:rPr>
              <w:t>llTop</w:t>
            </w:r>
            <w:proofErr w:type="spellEnd"/>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ScrollTop.js  </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Verified</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xml:space="preserve"> ├── VerErr.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verification.js</w:t>
            </w:r>
            <w:r w:rsidRPr="001113A2">
              <w:br/>
            </w:r>
            <w:r w:rsidRPr="001113A2">
              <w:rPr>
                <w:rStyle w:val="VerbatimChar"/>
                <w:rFonts w:ascii="Times New Roman" w:hAnsi="Times New Roman"/>
              </w:rPr>
              <w:t xml:space="preserve">        |   |   </w:t>
            </w:r>
            <w:r>
              <w:rPr>
                <w:rStyle w:val="VerbatimChar"/>
                <w:rFonts w:ascii="Times New Roman" w:hAnsi="Times New Roman"/>
              </w:rPr>
              <w:t xml:space="preserve">    </w:t>
            </w:r>
            <w:r w:rsidRPr="001113A2">
              <w:rPr>
                <w:rStyle w:val="VerbatimChar"/>
                <w:rFonts w:ascii="Times New Roman" w:hAnsi="Times New Roman"/>
              </w:rPr>
              <w:t>└── Verified.js</w:t>
            </w:r>
            <w:r w:rsidRPr="001113A2">
              <w:br/>
            </w:r>
            <w:r w:rsidRPr="001113A2">
              <w:rPr>
                <w:rStyle w:val="VerbatimChar"/>
                <w:rFonts w:ascii="Times New Roman" w:hAnsi="Times New Roman"/>
              </w:rPr>
              <w:t xml:space="preserve">        |   |       </w:t>
            </w:r>
            <w:r w:rsidRPr="001113A2">
              <w:br/>
            </w:r>
            <w:r w:rsidRPr="001113A2">
              <w:rPr>
                <w:rStyle w:val="VerbatimChar"/>
                <w:rFonts w:ascii="Times New Roman" w:hAnsi="Times New Roman"/>
              </w:rPr>
              <w:t xml:space="preserve">        |  └── View</w:t>
            </w:r>
            <w:proofErr w:type="spellStart"/>
            <w:r w:rsidRPr="001113A2">
              <w:rPr>
                <w:rStyle w:val="VerbatimChar"/>
                <w:rFonts w:ascii="Times New Roman" w:hAnsi="Times New Roman"/>
              </w:rPr>
              <w:t>Question</w:t>
            </w:r>
            <w:proofErr w:type="spellEnd"/>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Index.js</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MainQue.js</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CSS</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Index.css</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context</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xml:space="preserve"> ├── authcontext.js</w:t>
            </w:r>
            <w:r w:rsidRPr="001113A2">
              <w:br/>
            </w:r>
            <w:r w:rsidRPr="001113A2">
              <w:rPr>
                <w:rStyle w:val="VerbatimChar"/>
                <w:rFonts w:ascii="Times New Roman" w:hAnsi="Times New Roman"/>
              </w:rPr>
              <w:t xml:space="preserve">        |   </w:t>
            </w:r>
            <w:r>
              <w:rPr>
                <w:rStyle w:val="VerbatimChar"/>
                <w:rFonts w:ascii="Times New Roman" w:hAnsi="Times New Roman"/>
              </w:rPr>
              <w:t xml:space="preserve">    </w:t>
            </w:r>
            <w:r w:rsidRPr="001113A2">
              <w:rPr>
                <w:rStyle w:val="VerbatimChar"/>
                <w:rFonts w:ascii="Times New Roman" w:hAnsi="Times New Roman"/>
              </w:rPr>
              <w:t>└── searchcontext.js</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dev</w:t>
            </w:r>
            <w:r w:rsidRPr="001113A2">
              <w:br/>
            </w:r>
            <w:r w:rsidRPr="001113A2">
              <w:rPr>
                <w:rStyle w:val="VerbatimChar"/>
                <w:rFonts w:ascii="Times New Roman" w:hAnsi="Times New Roman"/>
              </w:rPr>
              <w:t xml:space="preserve">        |       </w:t>
            </w:r>
            <w:r w:rsidRPr="001113A2">
              <w:br/>
            </w:r>
            <w:r w:rsidRPr="001113A2">
              <w:rPr>
                <w:rStyle w:val="VerbatimChar"/>
                <w:rFonts w:ascii="Times New Roman" w:hAnsi="Times New Roman"/>
              </w:rPr>
              <w:t xml:space="preserve">        └── features</w:t>
            </w:r>
            <w:r w:rsidRPr="001113A2">
              <w:br/>
            </w:r>
            <w:r w:rsidRPr="001113A2">
              <w:rPr>
                <w:rStyle w:val="VerbatimChar"/>
                <w:rFonts w:ascii="Times New Roman" w:hAnsi="Times New Roman"/>
              </w:rPr>
              <w:t xml:space="preserve">       </w:t>
            </w:r>
            <w:r>
              <w:rPr>
                <w:rStyle w:val="VerbatimChar"/>
                <w:rFonts w:ascii="Times New Roman" w:hAnsi="Times New Roman"/>
              </w:rPr>
              <w:t xml:space="preserve">     </w:t>
            </w:r>
            <w:r w:rsidRPr="001113A2">
              <w:rPr>
                <w:rStyle w:val="VerbatimChar"/>
                <w:rFonts w:ascii="Times New Roman" w:hAnsi="Times New Roman"/>
              </w:rPr>
              <w:t xml:space="preserve">     └── counter</w:t>
            </w:r>
            <w:r w:rsidRPr="001113A2">
              <w:br/>
            </w:r>
          </w:p>
        </w:tc>
      </w:tr>
    </w:tbl>
    <w:p w14:paraId="355EE0F0" w14:textId="7CADFE54" w:rsidR="001113A2" w:rsidRPr="001113A2" w:rsidRDefault="00000000">
      <w:pPr>
        <w:pStyle w:val="SourceCode"/>
        <w:rPr>
          <w:rFonts w:ascii="Times New Roman" w:hAnsi="Times New Roman" w:cs="Times New Roman"/>
        </w:rPr>
      </w:pPr>
      <w:r w:rsidRPr="001113A2">
        <w:rPr>
          <w:rFonts w:ascii="Times New Roman" w:hAnsi="Times New Roman" w:cs="Times New Roman"/>
        </w:rPr>
        <w:br/>
      </w:r>
    </w:p>
    <w:p w14:paraId="044FE6DA" w14:textId="77777777" w:rsidR="00186346" w:rsidRPr="001113A2" w:rsidRDefault="00000000">
      <w:pPr>
        <w:pStyle w:val="Heading3"/>
        <w:rPr>
          <w:rFonts w:ascii="Times New Roman" w:hAnsi="Times New Roman" w:cs="Times New Roman"/>
          <w:color w:val="auto"/>
        </w:rPr>
      </w:pPr>
      <w:bookmarkStart w:id="54" w:name="frontend"/>
      <w:bookmarkEnd w:id="53"/>
      <w:r w:rsidRPr="001113A2">
        <w:rPr>
          <w:rFonts w:ascii="Times New Roman" w:hAnsi="Times New Roman" w:cs="Times New Roman"/>
          <w:color w:val="auto"/>
        </w:rPr>
        <w:lastRenderedPageBreak/>
        <w:t>Frontend</w:t>
      </w:r>
    </w:p>
    <w:p w14:paraId="56609F64" w14:textId="575EDF90" w:rsidR="00186346" w:rsidRPr="001113A2" w:rsidRDefault="00000000" w:rsidP="001113A2">
      <w:pPr>
        <w:pStyle w:val="SourceCode"/>
        <w:rPr>
          <w:rFonts w:ascii="Times New Roman" w:hAnsi="Times New Roman" w:cs="Times New Roman"/>
        </w:rPr>
      </w:pPr>
      <w:r w:rsidRPr="001113A2">
        <w:rPr>
          <w:rStyle w:val="VerbatimChar"/>
          <w:rFonts w:ascii="Times New Roman" w:hAnsi="Times New Roman" w:cs="Times New Roman"/>
        </w:rPr>
        <w:t>.</w:t>
      </w:r>
      <w:r w:rsidRPr="001113A2">
        <w:rPr>
          <w:rFonts w:ascii="Times New Roman" w:hAnsi="Times New Roman" w:cs="Times New Roman"/>
        </w:rPr>
        <w:br/>
      </w:r>
      <w:r w:rsidRPr="001113A2">
        <w:rPr>
          <w:rStyle w:val="VerbatimChar"/>
          <w:rFonts w:ascii="Times New Roman" w:hAnsi="Times New Roman" w:cs="Times New Roman"/>
        </w:rPr>
        <w:t>├── README.md</w:t>
      </w:r>
      <w:r w:rsidRPr="001113A2">
        <w:rPr>
          <w:rFonts w:ascii="Times New Roman" w:hAnsi="Times New Roman" w:cs="Times New Roman"/>
        </w:rPr>
        <w:br/>
      </w:r>
      <w:r w:rsidRPr="001113A2">
        <w:rPr>
          <w:rStyle w:val="VerbatimChar"/>
          <w:rFonts w:ascii="Times New Roman" w:hAnsi="Times New Roman" w:cs="Times New Roman"/>
        </w:rPr>
        <w:t>├── exchange/</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backend/</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middleware/</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authenticate.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session.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model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Answer.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Comment.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Question.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User.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route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Answer.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Comment.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Index.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Question.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userdata.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Userlogin.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Userlogout.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UserReg.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Verify_email.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helper/</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Fetchuser.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logauth.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db.js</w:t>
      </w:r>
      <w:r w:rsidRPr="001113A2">
        <w:rPr>
          <w:rFonts w:ascii="Times New Roman" w:hAnsi="Times New Roman" w:cs="Times New Roman"/>
        </w:rPr>
        <w:br/>
      </w:r>
      <w:r w:rsidRPr="001113A2">
        <w:rPr>
          <w:rStyle w:val="VerbatimChar"/>
          <w:rFonts w:ascii="Times New Roman" w:hAnsi="Times New Roman" w:cs="Times New Roman"/>
        </w:rPr>
        <w:t xml:space="preserve">       </w:t>
      </w:r>
      <w:r w:rsidR="0062007B">
        <w:rPr>
          <w:rStyle w:val="VerbatimChar"/>
          <w:rFonts w:ascii="Times New Roman" w:hAnsi="Times New Roman" w:cs="Times New Roman"/>
        </w:rPr>
        <w:t xml:space="preserve">          </w:t>
      </w:r>
      <w:r w:rsidRPr="001113A2">
        <w:rPr>
          <w:rStyle w:val="VerbatimChar"/>
          <w:rFonts w:ascii="Times New Roman" w:hAnsi="Times New Roman" w:cs="Times New Roman"/>
        </w:rPr>
        <w:t xml:space="preserve"> └── server.js</w:t>
      </w:r>
      <w:bookmarkStart w:id="55" w:name="license"/>
      <w:bookmarkEnd w:id="1"/>
      <w:bookmarkEnd w:id="52"/>
      <w:bookmarkEnd w:id="54"/>
      <w:bookmarkEnd w:id="55"/>
    </w:p>
    <w:sectPr w:rsidR="00186346" w:rsidRPr="001113A2">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Vrinda">
    <w:panose1 w:val="00000400000000000000"/>
    <w:charset w:val="00"/>
    <w:family w:val="swiss"/>
    <w:pitch w:val="variable"/>
    <w:sig w:usb0="00010003" w:usb1="00000000" w:usb2="00000000" w:usb3="00000000" w:csb0="00000001"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AFD4DD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7322718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957025F"/>
    <w:multiLevelType w:val="hybridMultilevel"/>
    <w:tmpl w:val="26DAF4D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84344ED"/>
    <w:multiLevelType w:val="hybridMultilevel"/>
    <w:tmpl w:val="117894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331413"/>
    <w:multiLevelType w:val="multilevel"/>
    <w:tmpl w:val="1BA636BC"/>
    <w:lvl w:ilvl="0">
      <w:start w:val="1"/>
      <w:numFmt w:val="decimal"/>
      <w:lvlText w:val="%1."/>
      <w:lvlJc w:val="left"/>
      <w:pPr>
        <w:ind w:left="720" w:hanging="360"/>
      </w:pPr>
    </w:lvl>
    <w:lvl w:ilvl="1">
      <w:start w:val="3"/>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 w15:restartNumberingAfterBreak="0">
    <w:nsid w:val="40914960"/>
    <w:multiLevelType w:val="hybridMultilevel"/>
    <w:tmpl w:val="476082F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4401018"/>
    <w:multiLevelType w:val="hybridMultilevel"/>
    <w:tmpl w:val="46E643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96E3AAE"/>
    <w:multiLevelType w:val="multilevel"/>
    <w:tmpl w:val="1BA636BC"/>
    <w:lvl w:ilvl="0">
      <w:start w:val="1"/>
      <w:numFmt w:val="decimal"/>
      <w:lvlText w:val="%1."/>
      <w:lvlJc w:val="left"/>
      <w:pPr>
        <w:ind w:left="720" w:hanging="360"/>
      </w:pPr>
    </w:lvl>
    <w:lvl w:ilvl="1">
      <w:start w:val="3"/>
      <w:numFmt w:val="decimal"/>
      <w:isLgl/>
      <w:lvlText w:val="%1.%2"/>
      <w:lvlJc w:val="left"/>
      <w:pPr>
        <w:ind w:left="930" w:hanging="57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8" w15:restartNumberingAfterBreak="0">
    <w:nsid w:val="55F31EA5"/>
    <w:multiLevelType w:val="hybridMultilevel"/>
    <w:tmpl w:val="CDB4FC1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99F6107"/>
    <w:multiLevelType w:val="hybridMultilevel"/>
    <w:tmpl w:val="44EA20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FBB1594"/>
    <w:multiLevelType w:val="hybridMultilevel"/>
    <w:tmpl w:val="F8789E0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BCF022E"/>
    <w:multiLevelType w:val="hybridMultilevel"/>
    <w:tmpl w:val="86C0D2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324627600">
    <w:abstractNumId w:val="0"/>
  </w:num>
  <w:num w:numId="2" w16cid:durableId="1270504402">
    <w:abstractNumId w:val="1"/>
  </w:num>
  <w:num w:numId="3" w16cid:durableId="2135371300">
    <w:abstractNumId w:val="1"/>
  </w:num>
  <w:num w:numId="4" w16cid:durableId="1075905982">
    <w:abstractNumId w:val="1"/>
  </w:num>
  <w:num w:numId="5" w16cid:durableId="1434740980">
    <w:abstractNumId w:val="1"/>
  </w:num>
  <w:num w:numId="6" w16cid:durableId="201946552">
    <w:abstractNumId w:val="1"/>
  </w:num>
  <w:num w:numId="7" w16cid:durableId="922300337">
    <w:abstractNumId w:val="1"/>
  </w:num>
  <w:num w:numId="8" w16cid:durableId="1830052580">
    <w:abstractNumId w:val="1"/>
  </w:num>
  <w:num w:numId="9" w16cid:durableId="1905294421">
    <w:abstractNumId w:val="1"/>
  </w:num>
  <w:num w:numId="10" w16cid:durableId="251403766">
    <w:abstractNumId w:val="1"/>
  </w:num>
  <w:num w:numId="11" w16cid:durableId="1230648138">
    <w:abstractNumId w:val="1"/>
  </w:num>
  <w:num w:numId="12" w16cid:durableId="2020158029">
    <w:abstractNumId w:val="1"/>
  </w:num>
  <w:num w:numId="13" w16cid:durableId="1827016170">
    <w:abstractNumId w:val="1"/>
  </w:num>
  <w:num w:numId="14" w16cid:durableId="236210797">
    <w:abstractNumId w:val="1"/>
  </w:num>
  <w:num w:numId="15" w16cid:durableId="893009777">
    <w:abstractNumId w:val="1"/>
  </w:num>
  <w:num w:numId="16" w16cid:durableId="1882550017">
    <w:abstractNumId w:val="1"/>
  </w:num>
  <w:num w:numId="17" w16cid:durableId="1432779579">
    <w:abstractNumId w:val="1"/>
  </w:num>
  <w:num w:numId="18" w16cid:durableId="1203249010">
    <w:abstractNumId w:val="1"/>
  </w:num>
  <w:num w:numId="19" w16cid:durableId="752556777">
    <w:abstractNumId w:val="1"/>
  </w:num>
  <w:num w:numId="20" w16cid:durableId="863250565">
    <w:abstractNumId w:val="1"/>
  </w:num>
  <w:num w:numId="21" w16cid:durableId="1639072158">
    <w:abstractNumId w:val="1"/>
  </w:num>
  <w:num w:numId="22" w16cid:durableId="1945767704">
    <w:abstractNumId w:val="1"/>
  </w:num>
  <w:num w:numId="23" w16cid:durableId="476146168">
    <w:abstractNumId w:val="1"/>
  </w:num>
  <w:num w:numId="24" w16cid:durableId="1373845227">
    <w:abstractNumId w:val="1"/>
  </w:num>
  <w:num w:numId="25" w16cid:durableId="686910053">
    <w:abstractNumId w:val="1"/>
  </w:num>
  <w:num w:numId="26" w16cid:durableId="1383598893">
    <w:abstractNumId w:val="1"/>
  </w:num>
  <w:num w:numId="27" w16cid:durableId="384987694">
    <w:abstractNumId w:val="1"/>
  </w:num>
  <w:num w:numId="28" w16cid:durableId="727605330">
    <w:abstractNumId w:val="1"/>
  </w:num>
  <w:num w:numId="29" w16cid:durableId="363529705">
    <w:abstractNumId w:val="1"/>
  </w:num>
  <w:num w:numId="30" w16cid:durableId="73548514">
    <w:abstractNumId w:val="1"/>
  </w:num>
  <w:num w:numId="31" w16cid:durableId="759524975">
    <w:abstractNumId w:val="1"/>
  </w:num>
  <w:num w:numId="32" w16cid:durableId="1548645108">
    <w:abstractNumId w:val="1"/>
  </w:num>
  <w:num w:numId="33" w16cid:durableId="1141771935">
    <w:abstractNumId w:val="1"/>
  </w:num>
  <w:num w:numId="34" w16cid:durableId="1466124649">
    <w:abstractNumId w:val="1"/>
  </w:num>
  <w:num w:numId="35" w16cid:durableId="2020812115">
    <w:abstractNumId w:val="1"/>
  </w:num>
  <w:num w:numId="36" w16cid:durableId="1083069761">
    <w:abstractNumId w:val="1"/>
  </w:num>
  <w:num w:numId="37" w16cid:durableId="889877833">
    <w:abstractNumId w:val="1"/>
  </w:num>
  <w:num w:numId="38" w16cid:durableId="1713769948">
    <w:abstractNumId w:val="1"/>
  </w:num>
  <w:num w:numId="39" w16cid:durableId="857348224">
    <w:abstractNumId w:val="1"/>
  </w:num>
  <w:num w:numId="40" w16cid:durableId="946539870">
    <w:abstractNumId w:val="1"/>
  </w:num>
  <w:num w:numId="41" w16cid:durableId="310594923">
    <w:abstractNumId w:val="1"/>
  </w:num>
  <w:num w:numId="42" w16cid:durableId="938023116">
    <w:abstractNumId w:val="11"/>
  </w:num>
  <w:num w:numId="43" w16cid:durableId="1966696176">
    <w:abstractNumId w:val="8"/>
  </w:num>
  <w:num w:numId="44" w16cid:durableId="278924907">
    <w:abstractNumId w:val="6"/>
  </w:num>
  <w:num w:numId="45" w16cid:durableId="1186674766">
    <w:abstractNumId w:val="5"/>
  </w:num>
  <w:num w:numId="46" w16cid:durableId="1389379917">
    <w:abstractNumId w:val="10"/>
  </w:num>
  <w:num w:numId="47" w16cid:durableId="1029986326">
    <w:abstractNumId w:val="2"/>
  </w:num>
  <w:num w:numId="48" w16cid:durableId="578757998">
    <w:abstractNumId w:val="4"/>
  </w:num>
  <w:num w:numId="49" w16cid:durableId="205800123">
    <w:abstractNumId w:val="7"/>
  </w:num>
  <w:num w:numId="50" w16cid:durableId="1635210483">
    <w:abstractNumId w:val="3"/>
  </w:num>
  <w:num w:numId="51" w16cid:durableId="1419983367">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186346"/>
    <w:rsid w:val="001113A2"/>
    <w:rsid w:val="00186346"/>
    <w:rsid w:val="0062007B"/>
    <w:rsid w:val="00724FC0"/>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A0C2F1"/>
  <w15:docId w15:val="{0D4C58C1-ED96-4F5B-8BFE-464E309DB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uiPriority w:val="39"/>
    <w:rsid w:val="001113A2"/>
    <w:pPr>
      <w:spacing w:after="0"/>
    </w:pPr>
    <w:rPr>
      <w:rFonts w:ascii="Times New Roman" w:hAnsi="Times New Roman" w:cs="Times New Roman"/>
      <w:kern w:val="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2</TotalTime>
  <Pages>8</Pages>
  <Words>1556</Words>
  <Characters>8873</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ushnan Reaz</cp:lastModifiedBy>
  <cp:revision>2</cp:revision>
  <dcterms:created xsi:type="dcterms:W3CDTF">2024-12-30T18:29:00Z</dcterms:created>
  <dcterms:modified xsi:type="dcterms:W3CDTF">2024-12-30T18:45:00Z</dcterms:modified>
</cp:coreProperties>
</file>